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7FD6" w:rsidRPr="006731C2" w:rsidRDefault="00017A78" w:rsidP="006C1A81">
      <w:pPr>
        <w:snapToGrid w:val="0"/>
        <w:spacing w:line="320" w:lineRule="exact"/>
        <w:jc w:val="center"/>
        <w:rPr>
          <w:rFonts w:ascii="Cambria" w:eastAsia="標楷體" w:hAnsi="Cambria"/>
          <w:spacing w:val="8"/>
          <w:sz w:val="28"/>
          <w:szCs w:val="28"/>
        </w:rPr>
      </w:pPr>
      <w:r w:rsidRPr="006731C2">
        <w:rPr>
          <w:rFonts w:ascii="Cambria" w:eastAsia="標楷體" w:hAnsi="Cambria"/>
          <w:noProof/>
          <w:spacing w:val="8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-228600</wp:posOffset>
                </wp:positionV>
                <wp:extent cx="1257300" cy="1485900"/>
                <wp:effectExtent l="10160" t="12065" r="18415" b="1651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6213" w:rsidRDefault="00FA6213">
                            <w:pPr>
                              <w:rPr>
                                <w:rFonts w:hint="eastAsia"/>
                              </w:rPr>
                            </w:pPr>
                          </w:p>
                          <w:p w:rsidR="00FA6213" w:rsidRDefault="00FA6213">
                            <w:pPr>
                              <w:rPr>
                                <w:rFonts w:hint="eastAsia"/>
                              </w:rPr>
                            </w:pPr>
                          </w:p>
                          <w:p w:rsidR="00FA6213" w:rsidRPr="00F03687" w:rsidRDefault="00FA6213" w:rsidP="00F03687">
                            <w:pPr>
                              <w:jc w:val="center"/>
                              <w:rPr>
                                <w:rFonts w:ascii="標楷體" w:eastAsia="標楷體" w:hAnsi="標楷體" w:hint="eastAsia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相</w:t>
                            </w:r>
                            <w:r w:rsidRPr="00F03687">
                              <w:rPr>
                                <w:rFonts w:ascii="標楷體" w:eastAsia="標楷體" w:hAnsi="標楷體" w:hint="eastAsia"/>
                              </w:rPr>
                              <w:t>片</w:t>
                            </w:r>
                          </w:p>
                          <w:p w:rsidR="00FA6213" w:rsidRPr="006C1A81" w:rsidRDefault="00FA6213" w:rsidP="00F03687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6C1A81">
                              <w:rPr>
                                <w:rFonts w:ascii="Calibri" w:hAnsi="Calibri"/>
                                <w:b/>
                              </w:rPr>
                              <w:t>Passport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3pt;margin-top:-18pt;width:99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" strokeweight="1.5pt">
                <v:textbox>
                  <w:txbxContent>
                    <w:p w:rsidR="00FA6213" w:rsidRDefault="00FA6213">
                      <w:pPr>
                        <w:rPr>
                          <w:rFonts w:hint="eastAsia"/>
                        </w:rPr>
                      </w:pPr>
                    </w:p>
                    <w:p w:rsidR="00FA6213" w:rsidRDefault="00FA6213">
                      <w:pPr>
                        <w:rPr>
                          <w:rFonts w:hint="eastAsia"/>
                        </w:rPr>
                      </w:pPr>
                    </w:p>
                    <w:p w:rsidR="00FA6213" w:rsidRPr="00F03687" w:rsidRDefault="00FA6213" w:rsidP="00F03687">
                      <w:pPr>
                        <w:jc w:val="center"/>
                        <w:rPr>
                          <w:rFonts w:ascii="標楷體" w:eastAsia="標楷體" w:hAnsi="標楷體" w:hint="eastAsia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相</w:t>
                      </w:r>
                      <w:r w:rsidRPr="00F03687">
                        <w:rPr>
                          <w:rFonts w:ascii="標楷體" w:eastAsia="標楷體" w:hAnsi="標楷體" w:hint="eastAsia"/>
                        </w:rPr>
                        <w:t>片</w:t>
                      </w:r>
                    </w:p>
                    <w:p w:rsidR="00FA6213" w:rsidRPr="006C1A81" w:rsidRDefault="00FA6213" w:rsidP="00F03687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6C1A81">
                        <w:rPr>
                          <w:rFonts w:ascii="Calibri" w:hAnsi="Calibri"/>
                          <w:b/>
                        </w:rPr>
                        <w:t>Passport photo</w:t>
                      </w:r>
                    </w:p>
                  </w:txbxContent>
                </v:textbox>
              </v:shape>
            </w:pict>
          </mc:Fallback>
        </mc:AlternateContent>
      </w:r>
      <w:r w:rsidR="00E51A09" w:rsidRPr="006731C2">
        <w:rPr>
          <w:rFonts w:ascii="Cambria" w:eastAsia="標楷體" w:hAnsi="Cambria"/>
          <w:spacing w:val="8"/>
          <w:sz w:val="28"/>
          <w:szCs w:val="28"/>
        </w:rPr>
        <w:t>國立成功大學文學院</w:t>
      </w:r>
      <w:r w:rsidR="002F3A1F" w:rsidRPr="006731C2">
        <w:rPr>
          <w:rFonts w:ascii="Cambria" w:eastAsia="標楷體" w:hAnsi="Cambria"/>
          <w:spacing w:val="8"/>
          <w:sz w:val="28"/>
          <w:szCs w:val="28"/>
        </w:rPr>
        <w:t>華語中心</w:t>
      </w:r>
    </w:p>
    <w:p w:rsidR="00E51A09" w:rsidRPr="006731C2" w:rsidRDefault="00E51A09" w:rsidP="006C1A81">
      <w:pPr>
        <w:snapToGrid w:val="0"/>
        <w:spacing w:line="300" w:lineRule="exact"/>
        <w:jc w:val="center"/>
        <w:rPr>
          <w:rFonts w:ascii="Cambria" w:eastAsia="標楷體" w:hAnsi="Cambria"/>
          <w:spacing w:val="4"/>
          <w:sz w:val="28"/>
          <w:szCs w:val="28"/>
        </w:rPr>
      </w:pPr>
      <w:r w:rsidRPr="006731C2">
        <w:rPr>
          <w:rFonts w:ascii="Cambria" w:eastAsia="標楷體" w:hAnsi="Cambria"/>
          <w:spacing w:val="4"/>
          <w:sz w:val="28"/>
          <w:szCs w:val="28"/>
        </w:rPr>
        <w:t>National Cheng Kung University</w:t>
      </w:r>
    </w:p>
    <w:p w:rsidR="00E51A09" w:rsidRPr="006731C2" w:rsidRDefault="00E51A09" w:rsidP="006C1A81">
      <w:pPr>
        <w:snapToGrid w:val="0"/>
        <w:spacing w:line="280" w:lineRule="exact"/>
        <w:jc w:val="center"/>
        <w:rPr>
          <w:rFonts w:ascii="Cambria" w:eastAsia="標楷體" w:hAnsi="Cambria"/>
          <w:spacing w:val="4"/>
          <w:sz w:val="28"/>
          <w:szCs w:val="28"/>
        </w:rPr>
      </w:pPr>
      <w:r w:rsidRPr="006731C2">
        <w:rPr>
          <w:rFonts w:ascii="Cambria" w:eastAsia="標楷體" w:hAnsi="Cambria"/>
          <w:spacing w:val="4"/>
          <w:sz w:val="28"/>
          <w:szCs w:val="28"/>
        </w:rPr>
        <w:t>College of Liberal Arts</w:t>
      </w:r>
      <w:r w:rsidR="002F3A1F" w:rsidRPr="006731C2">
        <w:rPr>
          <w:rFonts w:ascii="Cambria" w:eastAsia="標楷體" w:hAnsi="Cambria"/>
          <w:spacing w:val="4"/>
          <w:sz w:val="28"/>
          <w:szCs w:val="28"/>
        </w:rPr>
        <w:t>,</w:t>
      </w:r>
      <w:r w:rsidRPr="006731C2">
        <w:rPr>
          <w:rFonts w:ascii="Cambria" w:eastAsia="標楷體" w:hAnsi="Cambria"/>
          <w:spacing w:val="4"/>
          <w:sz w:val="28"/>
          <w:szCs w:val="28"/>
        </w:rPr>
        <w:t xml:space="preserve"> Chinese Language Center</w:t>
      </w:r>
    </w:p>
    <w:p w:rsidR="003B0DB1" w:rsidRPr="006731C2" w:rsidRDefault="003B0DB1" w:rsidP="002B189E">
      <w:pPr>
        <w:snapToGrid w:val="0"/>
        <w:spacing w:line="220" w:lineRule="exact"/>
        <w:jc w:val="center"/>
        <w:rPr>
          <w:rFonts w:ascii="Cambria" w:eastAsia="標楷體" w:hAnsi="Cambria"/>
          <w:spacing w:val="16"/>
          <w:sz w:val="32"/>
          <w:szCs w:val="32"/>
        </w:rPr>
      </w:pPr>
    </w:p>
    <w:p w:rsidR="00E51A09" w:rsidRPr="006731C2" w:rsidRDefault="00E51A09" w:rsidP="00AA13FA">
      <w:pPr>
        <w:snapToGrid w:val="0"/>
        <w:spacing w:beforeLines="30" w:before="108" w:line="340" w:lineRule="exact"/>
        <w:ind w:firstLineChars="1200" w:firstLine="3792"/>
        <w:rPr>
          <w:rFonts w:ascii="Cambria" w:eastAsia="標楷體" w:hAnsi="Cambria"/>
          <w:spacing w:val="8"/>
          <w:sz w:val="30"/>
          <w:szCs w:val="30"/>
        </w:rPr>
      </w:pPr>
      <w:r w:rsidRPr="006731C2">
        <w:rPr>
          <w:rFonts w:ascii="Cambria" w:eastAsia="標楷體" w:hAnsi="Cambria"/>
          <w:spacing w:val="8"/>
          <w:sz w:val="30"/>
          <w:szCs w:val="30"/>
        </w:rPr>
        <w:t>入</w:t>
      </w:r>
      <w:r w:rsidRPr="006731C2">
        <w:rPr>
          <w:rFonts w:ascii="Cambria" w:eastAsia="標楷體" w:hAnsi="Cambria"/>
          <w:spacing w:val="8"/>
          <w:sz w:val="30"/>
          <w:szCs w:val="30"/>
        </w:rPr>
        <w:t xml:space="preserve"> </w:t>
      </w:r>
      <w:r w:rsidRPr="006731C2">
        <w:rPr>
          <w:rFonts w:ascii="Cambria" w:eastAsia="標楷體" w:hAnsi="Cambria"/>
          <w:spacing w:val="8"/>
          <w:sz w:val="30"/>
          <w:szCs w:val="30"/>
        </w:rPr>
        <w:t>學</w:t>
      </w:r>
      <w:r w:rsidRPr="006731C2">
        <w:rPr>
          <w:rFonts w:ascii="Cambria" w:eastAsia="標楷體" w:hAnsi="Cambria"/>
          <w:spacing w:val="8"/>
          <w:sz w:val="30"/>
          <w:szCs w:val="30"/>
        </w:rPr>
        <w:t xml:space="preserve"> </w:t>
      </w:r>
      <w:r w:rsidRPr="006731C2">
        <w:rPr>
          <w:rFonts w:ascii="Cambria" w:eastAsia="標楷體" w:hAnsi="Cambria"/>
          <w:spacing w:val="8"/>
          <w:sz w:val="30"/>
          <w:szCs w:val="30"/>
        </w:rPr>
        <w:t>申</w:t>
      </w:r>
      <w:r w:rsidRPr="006731C2">
        <w:rPr>
          <w:rFonts w:ascii="Cambria" w:eastAsia="標楷體" w:hAnsi="Cambria"/>
          <w:spacing w:val="8"/>
          <w:sz w:val="30"/>
          <w:szCs w:val="30"/>
        </w:rPr>
        <w:t xml:space="preserve"> </w:t>
      </w:r>
      <w:r w:rsidRPr="006731C2">
        <w:rPr>
          <w:rFonts w:ascii="Cambria" w:eastAsia="標楷體" w:hAnsi="Cambria"/>
          <w:spacing w:val="8"/>
          <w:sz w:val="30"/>
          <w:szCs w:val="30"/>
        </w:rPr>
        <w:t>請</w:t>
      </w:r>
      <w:r w:rsidRPr="006731C2">
        <w:rPr>
          <w:rFonts w:ascii="Cambria" w:eastAsia="標楷體" w:hAnsi="Cambria"/>
          <w:spacing w:val="8"/>
          <w:sz w:val="30"/>
          <w:szCs w:val="30"/>
        </w:rPr>
        <w:t xml:space="preserve"> </w:t>
      </w:r>
      <w:r w:rsidRPr="006731C2">
        <w:rPr>
          <w:rFonts w:ascii="Cambria" w:eastAsia="標楷體" w:hAnsi="Cambria"/>
          <w:spacing w:val="8"/>
          <w:sz w:val="30"/>
          <w:szCs w:val="30"/>
        </w:rPr>
        <w:t>表</w:t>
      </w:r>
    </w:p>
    <w:p w:rsidR="00E51A09" w:rsidRPr="006731C2" w:rsidRDefault="00E51A09" w:rsidP="006C1A81">
      <w:pPr>
        <w:snapToGrid w:val="0"/>
        <w:spacing w:line="340" w:lineRule="exact"/>
        <w:jc w:val="center"/>
        <w:rPr>
          <w:rFonts w:ascii="Cambria" w:eastAsia="標楷體" w:hAnsi="Cambria"/>
          <w:sz w:val="30"/>
          <w:szCs w:val="30"/>
        </w:rPr>
      </w:pPr>
      <w:r w:rsidRPr="006731C2">
        <w:rPr>
          <w:rFonts w:ascii="Cambria" w:eastAsia="標楷體" w:hAnsi="Cambria"/>
          <w:sz w:val="30"/>
          <w:szCs w:val="30"/>
        </w:rPr>
        <w:t>Application Form</w:t>
      </w:r>
    </w:p>
    <w:p w:rsidR="003B0DB1" w:rsidRPr="006731C2" w:rsidRDefault="003B0DB1" w:rsidP="003B0DB1">
      <w:pPr>
        <w:snapToGrid w:val="0"/>
        <w:spacing w:line="260" w:lineRule="exact"/>
        <w:jc w:val="center"/>
        <w:rPr>
          <w:rFonts w:ascii="Cambria" w:eastAsia="標楷體" w:hAnsi="Cambria"/>
          <w:spacing w:val="16"/>
          <w:sz w:val="32"/>
          <w:szCs w:val="32"/>
        </w:rPr>
      </w:pPr>
    </w:p>
    <w:p w:rsidR="00E51A09" w:rsidRPr="006731C2" w:rsidRDefault="00E51A09" w:rsidP="003B0DB1">
      <w:pPr>
        <w:spacing w:beforeLines="50" w:before="180" w:line="200" w:lineRule="exact"/>
        <w:jc w:val="center"/>
        <w:rPr>
          <w:rFonts w:ascii="Cambria" w:eastAsia="標楷體" w:hAnsi="Cambria"/>
          <w:spacing w:val="16"/>
          <w:sz w:val="20"/>
          <w:szCs w:val="20"/>
        </w:rPr>
      </w:pPr>
      <w:r w:rsidRPr="006731C2">
        <w:rPr>
          <w:rFonts w:ascii="Cambria" w:eastAsia="標楷體" w:hAnsi="Cambria"/>
          <w:spacing w:val="16"/>
          <w:sz w:val="20"/>
          <w:szCs w:val="20"/>
        </w:rPr>
        <w:t>請詳細填寫入學申請表，連同所需的申請資料，於截止日期前寄回上列地址</w:t>
      </w:r>
    </w:p>
    <w:p w:rsidR="00F03687" w:rsidRPr="006731C2" w:rsidRDefault="00F03687" w:rsidP="00B27544">
      <w:pPr>
        <w:snapToGrid w:val="0"/>
        <w:spacing w:line="260" w:lineRule="exact"/>
        <w:jc w:val="center"/>
        <w:rPr>
          <w:rFonts w:ascii="Cambria" w:eastAsia="標楷體" w:hAnsi="Cambria" w:cs="Arial"/>
          <w:sz w:val="21"/>
          <w:szCs w:val="21"/>
        </w:rPr>
      </w:pPr>
      <w:r w:rsidRPr="006731C2">
        <w:rPr>
          <w:rFonts w:ascii="Cambria" w:eastAsia="標楷體" w:hAnsi="Cambria" w:cs="Arial"/>
          <w:sz w:val="21"/>
          <w:szCs w:val="21"/>
        </w:rPr>
        <w:t>Please fill out the form and sen</w:t>
      </w:r>
      <w:r w:rsidR="00AD125B" w:rsidRPr="006731C2">
        <w:rPr>
          <w:rFonts w:ascii="Cambria" w:eastAsia="標楷體" w:hAnsi="Cambria" w:cs="Arial"/>
          <w:sz w:val="21"/>
          <w:szCs w:val="21"/>
        </w:rPr>
        <w:t>d</w:t>
      </w:r>
      <w:r w:rsidRPr="006731C2">
        <w:rPr>
          <w:rFonts w:ascii="Cambria" w:eastAsia="標楷體" w:hAnsi="Cambria" w:cs="Arial"/>
          <w:sz w:val="21"/>
          <w:szCs w:val="21"/>
        </w:rPr>
        <w:t xml:space="preserve"> it with the rest of the application materials to the above addres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2878"/>
        <w:gridCol w:w="236"/>
        <w:gridCol w:w="2103"/>
        <w:gridCol w:w="3249"/>
      </w:tblGrid>
      <w:tr w:rsidR="00F03687" w:rsidRPr="006731C2">
        <w:trPr>
          <w:trHeight w:val="391"/>
          <w:jc w:val="center"/>
        </w:trPr>
        <w:tc>
          <w:tcPr>
            <w:tcW w:w="424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jc w:val="center"/>
              <w:rPr>
                <w:rFonts w:ascii="Cambria" w:eastAsia="標楷體" w:hAnsi="Cambria" w:cs="Arial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姓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名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Name</w:t>
            </w:r>
          </w:p>
        </w:tc>
        <w:tc>
          <w:tcPr>
            <w:tcW w:w="236" w:type="dxa"/>
            <w:tcBorders>
              <w:top w:val="single" w:sz="4" w:space="0" w:color="FFFFFF"/>
              <w:left w:val="single" w:sz="12" w:space="0" w:color="000000"/>
              <w:bottom w:val="single" w:sz="4" w:space="0" w:color="FFFFFF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16"/>
                <w:szCs w:val="16"/>
              </w:rPr>
            </w:pPr>
          </w:p>
        </w:tc>
        <w:tc>
          <w:tcPr>
            <w:tcW w:w="2104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</w:tcBorders>
            <w:vAlign w:val="center"/>
          </w:tcPr>
          <w:p w:rsidR="002F3A1F" w:rsidRPr="006731C2" w:rsidRDefault="002F3A1F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日</w:t>
            </w:r>
          </w:p>
          <w:p w:rsidR="00F03687" w:rsidRPr="006731C2" w:rsidRDefault="002F3A1F" w:rsidP="00AD125B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Date of Birth</w:t>
            </w:r>
          </w:p>
        </w:tc>
        <w:tc>
          <w:tcPr>
            <w:tcW w:w="3250" w:type="dxa"/>
            <w:tcBorders>
              <w:top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2F3A1F" w:rsidRPr="006731C2" w:rsidRDefault="002F3A1F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日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月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__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年</w:t>
            </w:r>
          </w:p>
          <w:p w:rsidR="00F03687" w:rsidRPr="006731C2" w:rsidRDefault="002F3A1F" w:rsidP="00E9330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Day   Month </w:t>
            </w:r>
            <w:r w:rsidR="00FC2CC7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 Year</w:t>
            </w:r>
          </w:p>
        </w:tc>
      </w:tr>
      <w:tr w:rsidR="00F03687" w:rsidRPr="006731C2">
        <w:trPr>
          <w:trHeight w:val="426"/>
          <w:jc w:val="center"/>
        </w:trPr>
        <w:tc>
          <w:tcPr>
            <w:tcW w:w="1368" w:type="dxa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F03687" w:rsidRPr="006731C2" w:rsidRDefault="00C73513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First</w:t>
            </w:r>
          </w:p>
        </w:tc>
        <w:tc>
          <w:tcPr>
            <w:tcW w:w="2880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FFFFFF"/>
              <w:left w:val="single" w:sz="12" w:space="0" w:color="000000"/>
              <w:bottom w:val="single" w:sz="4" w:space="0" w:color="FFFFFF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16"/>
                <w:szCs w:val="16"/>
              </w:rPr>
            </w:pPr>
          </w:p>
        </w:tc>
        <w:tc>
          <w:tcPr>
            <w:tcW w:w="2104" w:type="dxa"/>
            <w:tcBorders>
              <w:top w:val="single" w:sz="4" w:space="0" w:color="auto"/>
              <w:left w:val="single" w:sz="12" w:space="0" w:color="000000"/>
            </w:tcBorders>
            <w:vAlign w:val="center"/>
          </w:tcPr>
          <w:p w:rsidR="00F03687" w:rsidRPr="006731C2" w:rsidRDefault="002F3A1F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國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籍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Nationality</w:t>
            </w:r>
          </w:p>
        </w:tc>
        <w:tc>
          <w:tcPr>
            <w:tcW w:w="3250" w:type="dxa"/>
            <w:tcBorders>
              <w:top w:val="single" w:sz="4" w:space="0" w:color="auto"/>
              <w:right w:val="single" w:sz="12" w:space="0" w:color="000000"/>
            </w:tcBorders>
            <w:vAlign w:val="center"/>
          </w:tcPr>
          <w:p w:rsidR="008B3F09" w:rsidRPr="006731C2" w:rsidRDefault="008B3F09" w:rsidP="00E9330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F03687" w:rsidRPr="006731C2">
        <w:trPr>
          <w:trHeight w:val="391"/>
          <w:jc w:val="center"/>
        </w:trPr>
        <w:tc>
          <w:tcPr>
            <w:tcW w:w="1368" w:type="dxa"/>
            <w:tcBorders>
              <w:left w:val="single" w:sz="12" w:space="0" w:color="000000"/>
            </w:tcBorders>
            <w:vAlign w:val="center"/>
          </w:tcPr>
          <w:p w:rsidR="00F03687" w:rsidRPr="006731C2" w:rsidRDefault="00C73513" w:rsidP="006C2B84">
            <w:pPr>
              <w:snapToGrid w:val="0"/>
              <w:spacing w:line="260" w:lineRule="exact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Middle</w:t>
            </w:r>
          </w:p>
        </w:tc>
        <w:tc>
          <w:tcPr>
            <w:tcW w:w="2880" w:type="dxa"/>
            <w:tcBorders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FFFFFF"/>
              <w:left w:val="single" w:sz="12" w:space="0" w:color="000000"/>
              <w:bottom w:val="single" w:sz="4" w:space="0" w:color="FFFFFF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16"/>
                <w:szCs w:val="16"/>
              </w:rPr>
            </w:pPr>
          </w:p>
        </w:tc>
        <w:tc>
          <w:tcPr>
            <w:tcW w:w="2104" w:type="dxa"/>
            <w:tcBorders>
              <w:left w:val="single" w:sz="12" w:space="0" w:color="000000"/>
            </w:tcBorders>
            <w:vAlign w:val="center"/>
          </w:tcPr>
          <w:p w:rsidR="00F03687" w:rsidRPr="006731C2" w:rsidRDefault="008B3F09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護照號碼</w:t>
            </w:r>
          </w:p>
          <w:p w:rsidR="008B3F09" w:rsidRPr="006731C2" w:rsidRDefault="008B3F09" w:rsidP="00E9330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Passport No.</w:t>
            </w:r>
          </w:p>
        </w:tc>
        <w:tc>
          <w:tcPr>
            <w:tcW w:w="3250" w:type="dxa"/>
            <w:tcBorders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F03687" w:rsidRPr="006731C2">
        <w:trPr>
          <w:trHeight w:val="391"/>
          <w:jc w:val="center"/>
        </w:trPr>
        <w:tc>
          <w:tcPr>
            <w:tcW w:w="1368" w:type="dxa"/>
            <w:tcBorders>
              <w:left w:val="single" w:sz="12" w:space="0" w:color="000000"/>
            </w:tcBorders>
            <w:vAlign w:val="center"/>
          </w:tcPr>
          <w:p w:rsidR="00F03687" w:rsidRPr="006731C2" w:rsidRDefault="00C73513" w:rsidP="006C2B84">
            <w:pPr>
              <w:snapToGrid w:val="0"/>
              <w:spacing w:line="260" w:lineRule="exact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Last</w:t>
            </w:r>
          </w:p>
        </w:tc>
        <w:tc>
          <w:tcPr>
            <w:tcW w:w="2880" w:type="dxa"/>
            <w:tcBorders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FFFFFF"/>
              <w:left w:val="single" w:sz="12" w:space="0" w:color="000000"/>
              <w:bottom w:val="single" w:sz="4" w:space="0" w:color="FFFFFF"/>
              <w:right w:val="single" w:sz="12" w:space="0" w:color="000000"/>
            </w:tcBorders>
            <w:vAlign w:val="center"/>
          </w:tcPr>
          <w:p w:rsidR="00F03687" w:rsidRPr="006731C2" w:rsidRDefault="00F03687" w:rsidP="00E9330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16"/>
                <w:szCs w:val="16"/>
              </w:rPr>
            </w:pPr>
          </w:p>
        </w:tc>
        <w:tc>
          <w:tcPr>
            <w:tcW w:w="2104" w:type="dxa"/>
            <w:tcBorders>
              <w:left w:val="single" w:sz="12" w:space="0" w:color="000000"/>
            </w:tcBorders>
            <w:vAlign w:val="center"/>
          </w:tcPr>
          <w:p w:rsidR="00F03687" w:rsidRPr="006731C2" w:rsidRDefault="008B3F09" w:rsidP="00AD125B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性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別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AD125B" w:rsidRPr="006731C2">
              <w:rPr>
                <w:rFonts w:ascii="Cambria" w:eastAsia="標楷體" w:hAnsi="Cambria"/>
                <w:sz w:val="20"/>
                <w:szCs w:val="20"/>
              </w:rPr>
              <w:t>Gender</w:t>
            </w:r>
          </w:p>
        </w:tc>
        <w:tc>
          <w:tcPr>
            <w:tcW w:w="3250" w:type="dxa"/>
            <w:tcBorders>
              <w:right w:val="single" w:sz="12" w:space="0" w:color="000000"/>
            </w:tcBorders>
            <w:vAlign w:val="center"/>
          </w:tcPr>
          <w:p w:rsidR="00F03687" w:rsidRPr="006731C2" w:rsidRDefault="008B3F09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□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女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Female </w:t>
            </w:r>
            <w:r w:rsidR="004D5100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男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Male</w:t>
            </w:r>
          </w:p>
        </w:tc>
      </w:tr>
      <w:tr w:rsidR="00F03687" w:rsidRPr="006731C2" w:rsidTr="0005023F">
        <w:trPr>
          <w:trHeight w:val="426"/>
          <w:jc w:val="center"/>
        </w:trPr>
        <w:tc>
          <w:tcPr>
            <w:tcW w:w="1368" w:type="dxa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03687" w:rsidRPr="006731C2" w:rsidRDefault="00F03687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中文姓名</w:t>
            </w:r>
          </w:p>
          <w:p w:rsidR="008B3F09" w:rsidRPr="006731C2" w:rsidRDefault="008B3F09" w:rsidP="0005023F">
            <w:pPr>
              <w:snapToGrid w:val="0"/>
              <w:jc w:val="center"/>
              <w:rPr>
                <w:rFonts w:ascii="Cambria" w:eastAsia="標楷體" w:hAnsi="Cambria"/>
                <w:sz w:val="16"/>
                <w:szCs w:val="16"/>
              </w:rPr>
            </w:pPr>
            <w:r w:rsidRPr="006731C2">
              <w:rPr>
                <w:rFonts w:ascii="Cambria" w:eastAsia="標楷體" w:hAnsi="Cambria"/>
                <w:sz w:val="16"/>
                <w:szCs w:val="16"/>
              </w:rPr>
              <w:t>Chinese name</w:t>
            </w:r>
          </w:p>
        </w:tc>
        <w:tc>
          <w:tcPr>
            <w:tcW w:w="2880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:rsidR="00F03687" w:rsidRPr="006731C2" w:rsidRDefault="00F03687" w:rsidP="0005023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FFFFFF"/>
              <w:left w:val="single" w:sz="12" w:space="0" w:color="000000"/>
              <w:bottom w:val="single" w:sz="4" w:space="0" w:color="FFFFFF"/>
              <w:right w:val="single" w:sz="12" w:space="0" w:color="000000"/>
            </w:tcBorders>
            <w:vAlign w:val="center"/>
          </w:tcPr>
          <w:p w:rsidR="00F03687" w:rsidRPr="006731C2" w:rsidRDefault="00F03687" w:rsidP="0005023F">
            <w:pPr>
              <w:snapToGrid w:val="0"/>
              <w:spacing w:line="180" w:lineRule="auto"/>
              <w:jc w:val="center"/>
              <w:rPr>
                <w:rFonts w:ascii="Cambria" w:eastAsia="標楷體" w:hAnsi="Cambria" w:cs="Arial"/>
                <w:sz w:val="16"/>
                <w:szCs w:val="16"/>
              </w:rPr>
            </w:pPr>
          </w:p>
        </w:tc>
        <w:tc>
          <w:tcPr>
            <w:tcW w:w="2104" w:type="dxa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03687" w:rsidRPr="006731C2" w:rsidRDefault="008B3F09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現任職務</w:t>
            </w:r>
          </w:p>
          <w:p w:rsidR="008B3F09" w:rsidRPr="006731C2" w:rsidRDefault="008B3F09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Present Occupation</w:t>
            </w:r>
          </w:p>
        </w:tc>
        <w:tc>
          <w:tcPr>
            <w:tcW w:w="3250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:rsidR="00F03687" w:rsidRPr="006731C2" w:rsidRDefault="00F03687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</w:p>
        </w:tc>
      </w:tr>
    </w:tbl>
    <w:p w:rsidR="00F03687" w:rsidRPr="006731C2" w:rsidRDefault="00F03687" w:rsidP="005F08C3">
      <w:pPr>
        <w:snapToGrid w:val="0"/>
        <w:spacing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3931"/>
        <w:gridCol w:w="3787"/>
      </w:tblGrid>
      <w:tr w:rsidR="001E4466" w:rsidRPr="006731C2" w:rsidTr="007C30E8">
        <w:trPr>
          <w:trHeight w:val="190"/>
          <w:jc w:val="center"/>
        </w:trPr>
        <w:tc>
          <w:tcPr>
            <w:tcW w:w="211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auto"/>
            </w:tcBorders>
            <w:vAlign w:val="center"/>
          </w:tcPr>
          <w:p w:rsidR="001E4466" w:rsidRPr="006731C2" w:rsidRDefault="001E4466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934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4" w:space="0" w:color="auto"/>
            </w:tcBorders>
            <w:vAlign w:val="center"/>
          </w:tcPr>
          <w:p w:rsidR="001E4466" w:rsidRPr="006731C2" w:rsidRDefault="001E4466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永久地址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Permanent Address</w:t>
            </w:r>
          </w:p>
        </w:tc>
        <w:tc>
          <w:tcPr>
            <w:tcW w:w="3790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:rsidR="001E4466" w:rsidRPr="006731C2" w:rsidRDefault="001E4466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通訊地址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Mailing Address</w:t>
            </w:r>
          </w:p>
          <w:p w:rsidR="001E4466" w:rsidRPr="006731C2" w:rsidRDefault="001E4466" w:rsidP="006C1A81">
            <w:pPr>
              <w:snapToGrid w:val="0"/>
              <w:jc w:val="center"/>
              <w:rPr>
                <w:rFonts w:ascii="Cambria" w:eastAsia="標楷體" w:hAnsi="Cambria" w:cs="Arial"/>
                <w:sz w:val="17"/>
                <w:szCs w:val="17"/>
              </w:rPr>
            </w:pPr>
            <w:r w:rsidRPr="006731C2">
              <w:rPr>
                <w:rFonts w:ascii="Cambria" w:eastAsia="標楷體" w:hAnsi="Cambria" w:cs="Arial"/>
                <w:sz w:val="17"/>
                <w:szCs w:val="17"/>
              </w:rPr>
              <w:t>(Complete if different from permanent address)</w:t>
            </w:r>
          </w:p>
        </w:tc>
      </w:tr>
      <w:tr w:rsidR="00773168" w:rsidRPr="006731C2" w:rsidTr="007C30E8">
        <w:trPr>
          <w:trHeight w:val="190"/>
          <w:jc w:val="center"/>
        </w:trPr>
        <w:tc>
          <w:tcPr>
            <w:tcW w:w="2116" w:type="dxa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No. and Street</w:t>
            </w:r>
          </w:p>
        </w:tc>
        <w:tc>
          <w:tcPr>
            <w:tcW w:w="3934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773168" w:rsidRPr="006731C2" w:rsidTr="007C30E8">
        <w:trPr>
          <w:trHeight w:val="190"/>
          <w:jc w:val="center"/>
        </w:trPr>
        <w:tc>
          <w:tcPr>
            <w:tcW w:w="2116" w:type="dxa"/>
            <w:tcBorders>
              <w:left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City</w:t>
            </w:r>
            <w:r w:rsidR="006C1A81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(Province, State)</w:t>
            </w:r>
          </w:p>
        </w:tc>
        <w:tc>
          <w:tcPr>
            <w:tcW w:w="3934" w:type="dxa"/>
            <w:tcBorders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773168" w:rsidRPr="006731C2" w:rsidTr="007C30E8">
        <w:trPr>
          <w:trHeight w:val="208"/>
          <w:jc w:val="center"/>
        </w:trPr>
        <w:tc>
          <w:tcPr>
            <w:tcW w:w="2116" w:type="dxa"/>
            <w:tcBorders>
              <w:left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Postal</w:t>
            </w:r>
            <w:r w:rsidR="006C1A81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(Zip) Code</w:t>
            </w:r>
          </w:p>
        </w:tc>
        <w:tc>
          <w:tcPr>
            <w:tcW w:w="3934" w:type="dxa"/>
            <w:tcBorders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773168" w:rsidRPr="006731C2" w:rsidTr="007C30E8">
        <w:trPr>
          <w:trHeight w:val="190"/>
          <w:jc w:val="center"/>
        </w:trPr>
        <w:tc>
          <w:tcPr>
            <w:tcW w:w="2116" w:type="dxa"/>
            <w:tcBorders>
              <w:left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Count</w:t>
            </w:r>
            <w:r w:rsidR="002F3A1F" w:rsidRPr="006731C2">
              <w:rPr>
                <w:rFonts w:ascii="Cambria" w:eastAsia="標楷體" w:hAnsi="Cambria"/>
                <w:sz w:val="20"/>
                <w:szCs w:val="20"/>
              </w:rPr>
              <w:t>r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y</w:t>
            </w:r>
          </w:p>
        </w:tc>
        <w:tc>
          <w:tcPr>
            <w:tcW w:w="3934" w:type="dxa"/>
            <w:tcBorders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773168" w:rsidRPr="006731C2" w:rsidTr="007C30E8">
        <w:trPr>
          <w:trHeight w:val="190"/>
          <w:jc w:val="center"/>
        </w:trPr>
        <w:tc>
          <w:tcPr>
            <w:tcW w:w="2116" w:type="dxa"/>
            <w:tcBorders>
              <w:left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電話號碼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Tel.</w:t>
            </w:r>
          </w:p>
        </w:tc>
        <w:tc>
          <w:tcPr>
            <w:tcW w:w="3934" w:type="dxa"/>
            <w:tcBorders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F96CD2" w:rsidRPr="006731C2" w:rsidTr="007C30E8">
        <w:trPr>
          <w:trHeight w:val="190"/>
          <w:jc w:val="center"/>
        </w:trPr>
        <w:tc>
          <w:tcPr>
            <w:tcW w:w="2116" w:type="dxa"/>
            <w:tcBorders>
              <w:left w:val="single" w:sz="12" w:space="0" w:color="000000"/>
            </w:tcBorders>
            <w:vAlign w:val="center"/>
          </w:tcPr>
          <w:p w:rsidR="00F96CD2" w:rsidRPr="006731C2" w:rsidRDefault="00F96CD2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傳真號碼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Fax.</w:t>
            </w:r>
          </w:p>
        </w:tc>
        <w:tc>
          <w:tcPr>
            <w:tcW w:w="3934" w:type="dxa"/>
            <w:tcBorders>
              <w:right w:val="single" w:sz="12" w:space="0" w:color="000000"/>
            </w:tcBorders>
            <w:vAlign w:val="center"/>
          </w:tcPr>
          <w:p w:rsidR="00F96CD2" w:rsidRPr="006731C2" w:rsidRDefault="00F96CD2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F96CD2" w:rsidRPr="006731C2" w:rsidRDefault="00F96CD2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773168" w:rsidRPr="006731C2" w:rsidTr="007C30E8">
        <w:trPr>
          <w:trHeight w:val="208"/>
          <w:jc w:val="center"/>
        </w:trPr>
        <w:tc>
          <w:tcPr>
            <w:tcW w:w="2116" w:type="dxa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773168" w:rsidRPr="006731C2" w:rsidRDefault="00773168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電子郵件信箱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Email</w:t>
            </w:r>
          </w:p>
        </w:tc>
        <w:tc>
          <w:tcPr>
            <w:tcW w:w="3934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3790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</w:tbl>
    <w:p w:rsidR="005F08C3" w:rsidRPr="006731C2" w:rsidRDefault="005F08C3" w:rsidP="005F08C3">
      <w:pPr>
        <w:snapToGrid w:val="0"/>
        <w:spacing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4"/>
        <w:gridCol w:w="7720"/>
      </w:tblGrid>
      <w:tr w:rsidR="00773168" w:rsidRPr="006731C2" w:rsidTr="00372DF1">
        <w:trPr>
          <w:trHeight w:val="383"/>
          <w:jc w:val="center"/>
        </w:trPr>
        <w:tc>
          <w:tcPr>
            <w:tcW w:w="21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緊急聯絡</w:t>
            </w:r>
            <w:r w:rsidR="00F96CD2" w:rsidRPr="006731C2">
              <w:rPr>
                <w:rFonts w:ascii="Cambria" w:eastAsia="標楷體" w:hAnsi="Cambria" w:cs="Arial"/>
                <w:sz w:val="20"/>
                <w:szCs w:val="20"/>
              </w:rPr>
              <w:t>人資料</w:t>
            </w:r>
          </w:p>
          <w:p w:rsidR="00773168" w:rsidRPr="006731C2" w:rsidRDefault="00773168" w:rsidP="00F96CD2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Emergency Contact</w:t>
            </w:r>
          </w:p>
          <w:p w:rsidR="00F96CD2" w:rsidRPr="006731C2" w:rsidRDefault="00F96CD2" w:rsidP="00F96CD2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Information</w:t>
            </w:r>
          </w:p>
        </w:tc>
        <w:tc>
          <w:tcPr>
            <w:tcW w:w="772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773168" w:rsidRPr="006731C2" w:rsidRDefault="00773168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</w:tbl>
    <w:p w:rsidR="00773168" w:rsidRPr="006731C2" w:rsidRDefault="00773168" w:rsidP="005F08C3">
      <w:pPr>
        <w:snapToGrid w:val="0"/>
        <w:spacing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9"/>
        <w:gridCol w:w="6985"/>
      </w:tblGrid>
      <w:tr w:rsidR="004B3A61" w:rsidRPr="006731C2" w:rsidTr="00BA13F1">
        <w:trPr>
          <w:trHeight w:val="306"/>
          <w:jc w:val="center"/>
        </w:trPr>
        <w:tc>
          <w:tcPr>
            <w:tcW w:w="983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教育背景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最高學歷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 Educational Background (</w:t>
            </w:r>
            <w:r w:rsidR="002F3A1F" w:rsidRPr="006731C2">
              <w:rPr>
                <w:rFonts w:ascii="Cambria" w:eastAsia="標楷體" w:hAnsi="Cambria" w:cs="Arial"/>
                <w:sz w:val="20"/>
                <w:szCs w:val="20"/>
              </w:rPr>
              <w:t>Current Educational Level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</w:t>
            </w:r>
          </w:p>
        </w:tc>
      </w:tr>
      <w:tr w:rsidR="004B3A61" w:rsidRPr="006731C2">
        <w:trPr>
          <w:trHeight w:val="252"/>
          <w:jc w:val="center"/>
        </w:trPr>
        <w:tc>
          <w:tcPr>
            <w:tcW w:w="2850" w:type="dxa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學校名稱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School Name</w:t>
            </w:r>
          </w:p>
        </w:tc>
        <w:tc>
          <w:tcPr>
            <w:tcW w:w="6988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4B3A61" w:rsidRPr="006731C2">
        <w:trPr>
          <w:trHeight w:val="490"/>
          <w:jc w:val="center"/>
        </w:trPr>
        <w:tc>
          <w:tcPr>
            <w:tcW w:w="2850" w:type="dxa"/>
            <w:tcBorders>
              <w:lef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所在地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國名、城市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</w:t>
            </w:r>
          </w:p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City and Country</w:t>
            </w:r>
          </w:p>
        </w:tc>
        <w:tc>
          <w:tcPr>
            <w:tcW w:w="6988" w:type="dxa"/>
            <w:tcBorders>
              <w:righ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4B3A61" w:rsidRPr="006731C2">
        <w:trPr>
          <w:trHeight w:val="475"/>
          <w:jc w:val="center"/>
        </w:trPr>
        <w:tc>
          <w:tcPr>
            <w:tcW w:w="2850" w:type="dxa"/>
            <w:tcBorders>
              <w:lef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學位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畢業日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</w:t>
            </w:r>
          </w:p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Degree (Date)</w:t>
            </w:r>
          </w:p>
        </w:tc>
        <w:tc>
          <w:tcPr>
            <w:tcW w:w="6988" w:type="dxa"/>
            <w:tcBorders>
              <w:right w:val="single" w:sz="12" w:space="0" w:color="000000"/>
            </w:tcBorders>
            <w:vAlign w:val="center"/>
          </w:tcPr>
          <w:p w:rsidR="002F3A1F" w:rsidRPr="006731C2" w:rsidRDefault="00017A78" w:rsidP="00E9330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60960</wp:posOffset>
                      </wp:positionV>
                      <wp:extent cx="2917825" cy="228600"/>
                      <wp:effectExtent l="635" t="3810" r="0" b="0"/>
                      <wp:wrapNone/>
                      <wp:docPr id="1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17825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A6213" w:rsidRPr="004F7F50" w:rsidRDefault="00FA6213" w:rsidP="004A39DD">
                                  <w:pPr>
                                    <w:spacing w:line="200" w:lineRule="exact"/>
                                  </w:pPr>
                                  <w:r w:rsidRPr="00E9330F">
                                    <w:rPr>
                                      <w:rFonts w:ascii="Arial" w:hAnsi="Arial" w:cs="Arial" w:hint="eastAsia"/>
                                      <w:sz w:val="20"/>
                                      <w:szCs w:val="20"/>
                                    </w:rPr>
                                    <w:t>□</w:t>
                                  </w:r>
                                  <w:r w:rsidRPr="00372DF1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High School</w:t>
                                  </w:r>
                                  <w:r w:rsidRPr="007D5EE8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883FD8">
                                    <w:rPr>
                                      <w:rFonts w:ascii="Arial" w:hAnsi="Arial" w:cs="Arial" w:hint="eastAsia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E9330F">
                                    <w:rPr>
                                      <w:rFonts w:ascii="Arial" w:hAnsi="Arial" w:cs="Arial" w:hint="eastAsia"/>
                                      <w:sz w:val="20"/>
                                      <w:szCs w:val="20"/>
                                    </w:rPr>
                                    <w:t>□</w:t>
                                  </w:r>
                                  <w:r w:rsidRPr="00372DF1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Undergraduate</w:t>
                                  </w:r>
                                  <w:r w:rsidRPr="004F7F5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883FD8">
                                    <w:rPr>
                                      <w:rFonts w:ascii="Arial" w:hAnsi="Arial" w:cs="Arial" w:hint="eastAsia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E9330F">
                                    <w:rPr>
                                      <w:rFonts w:ascii="Arial" w:hAnsi="Arial" w:cs="Arial" w:hint="eastAsia"/>
                                      <w:sz w:val="20"/>
                                      <w:szCs w:val="20"/>
                                    </w:rPr>
                                    <w:t>□</w:t>
                                  </w:r>
                                  <w:r w:rsidRPr="00372DF1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Graduat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9" o:spid="_x0000_s1027" type="#_x0000_t202" style="position:absolute;margin-left:119.95pt;margin-top:4.8pt;width:229.75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u8utwIAAMA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" filled="f" stroked="f">
                      <v:textbox>
                        <w:txbxContent>
                          <w:p w:rsidR="00FA6213" w:rsidRPr="004F7F50" w:rsidRDefault="00FA6213" w:rsidP="004A39DD">
                            <w:pPr>
                              <w:spacing w:line="200" w:lineRule="exact"/>
                            </w:pPr>
                            <w:r w:rsidRPr="00E9330F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□</w:t>
                            </w:r>
                            <w:r w:rsidRPr="00372DF1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High School</w:t>
                            </w:r>
                            <w:r w:rsidRPr="007D5E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83FD8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9330F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□</w:t>
                            </w:r>
                            <w:r w:rsidRPr="00372DF1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Undergraduate</w:t>
                            </w:r>
                            <w:r w:rsidRPr="004F7F5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83FD8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9330F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□</w:t>
                            </w:r>
                            <w:r w:rsidRPr="00372DF1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Gradua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F3A1F" w:rsidRPr="006731C2">
              <w:rPr>
                <w:rFonts w:ascii="Cambria" w:eastAsia="標楷體" w:hAnsi="Cambria" w:cs="Arial"/>
                <w:sz w:val="20"/>
                <w:szCs w:val="20"/>
              </w:rPr>
              <w:t>______</w:t>
            </w:r>
            <w:r w:rsid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2F3A1F" w:rsidRPr="006731C2">
              <w:rPr>
                <w:rFonts w:ascii="Cambria" w:eastAsia="標楷體" w:hAnsi="Cambria" w:cs="Arial"/>
                <w:sz w:val="20"/>
                <w:szCs w:val="20"/>
              </w:rPr>
              <w:t>年</w:t>
            </w:r>
            <w:r w:rsidR="006731C2">
              <w:rPr>
                <w:rFonts w:ascii="Cambria" w:eastAsia="標楷體" w:hAnsi="Cambria" w:cs="Arial" w:hint="eastAsia"/>
                <w:sz w:val="20"/>
                <w:szCs w:val="20"/>
              </w:rPr>
              <w:t xml:space="preserve">  </w:t>
            </w:r>
            <w:r w:rsid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206022" w:rsidRPr="006731C2">
              <w:rPr>
                <w:rFonts w:ascii="Cambria" w:eastAsia="標楷體" w:hAnsi="Cambria" w:cs="Arial"/>
                <w:sz w:val="20"/>
                <w:szCs w:val="20"/>
              </w:rPr>
              <w:t>______</w:t>
            </w:r>
            <w:r w:rsidR="006731C2">
              <w:rPr>
                <w:rFonts w:ascii="Cambria" w:eastAsia="標楷體" w:hAnsi="Cambria" w:cs="Arial"/>
                <w:sz w:val="20"/>
                <w:szCs w:val="20"/>
              </w:rPr>
              <w:t xml:space="preserve">    </w:t>
            </w:r>
            <w:r w:rsidR="002F3A1F" w:rsidRPr="006731C2">
              <w:rPr>
                <w:rFonts w:ascii="Cambria" w:eastAsia="標楷體" w:hAnsi="Cambria" w:cs="Arial"/>
                <w:sz w:val="20"/>
                <w:szCs w:val="20"/>
              </w:rPr>
              <w:t>月</w:t>
            </w:r>
          </w:p>
          <w:p w:rsidR="004B3A61" w:rsidRPr="006731C2" w:rsidRDefault="006731C2" w:rsidP="00E9330F">
            <w:pPr>
              <w:snapToGrid w:val="0"/>
              <w:rPr>
                <w:rFonts w:ascii="Cambria" w:eastAsia="標楷體" w:hAnsi="Cambria"/>
                <w:sz w:val="20"/>
                <w:szCs w:val="20"/>
              </w:rPr>
            </w:pPr>
            <w:r>
              <w:rPr>
                <w:rFonts w:ascii="Cambria" w:eastAsia="標楷體" w:hAnsi="Cambria" w:cs="Arial"/>
                <w:sz w:val="20"/>
                <w:szCs w:val="20"/>
              </w:rPr>
              <w:t>______</w:t>
            </w:r>
            <w:r w:rsidR="002F3A1F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2F3A1F" w:rsidRPr="006731C2">
              <w:rPr>
                <w:rFonts w:ascii="Cambria" w:eastAsia="標楷體" w:hAnsi="Cambria"/>
                <w:sz w:val="20"/>
                <w:szCs w:val="20"/>
              </w:rPr>
              <w:t xml:space="preserve">Year </w:t>
            </w:r>
            <w:r>
              <w:rPr>
                <w:rFonts w:ascii="Cambria" w:eastAsia="標楷體" w:hAnsi="Cambria"/>
                <w:sz w:val="20"/>
                <w:szCs w:val="20"/>
              </w:rPr>
              <w:t xml:space="preserve"> _______</w:t>
            </w:r>
            <w:r w:rsidR="002F3A1F" w:rsidRPr="006731C2">
              <w:rPr>
                <w:rFonts w:ascii="Cambria" w:eastAsia="標楷體" w:hAnsi="Cambria"/>
                <w:sz w:val="20"/>
                <w:szCs w:val="20"/>
              </w:rPr>
              <w:t xml:space="preserve">  Month   </w:t>
            </w:r>
          </w:p>
        </w:tc>
      </w:tr>
      <w:tr w:rsidR="004B3A61" w:rsidRPr="006731C2">
        <w:trPr>
          <w:trHeight w:val="252"/>
          <w:jc w:val="center"/>
        </w:trPr>
        <w:tc>
          <w:tcPr>
            <w:tcW w:w="2850" w:type="dxa"/>
            <w:tcBorders>
              <w:lef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主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修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Major</w:t>
            </w:r>
          </w:p>
        </w:tc>
        <w:tc>
          <w:tcPr>
            <w:tcW w:w="6988" w:type="dxa"/>
            <w:tcBorders>
              <w:righ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  <w:tr w:rsidR="004B3A61" w:rsidRPr="006731C2">
        <w:trPr>
          <w:trHeight w:val="252"/>
          <w:jc w:val="center"/>
        </w:trPr>
        <w:tc>
          <w:tcPr>
            <w:tcW w:w="2850" w:type="dxa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4B3A61" w:rsidRPr="006731C2" w:rsidRDefault="004B3A61" w:rsidP="00172866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副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修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Minor (if applicable)</w:t>
            </w:r>
          </w:p>
        </w:tc>
        <w:tc>
          <w:tcPr>
            <w:tcW w:w="6988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:rsidR="004B3A61" w:rsidRPr="006731C2" w:rsidRDefault="004B3A61" w:rsidP="00E9330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</w:tbl>
    <w:p w:rsidR="004B3A61" w:rsidRPr="006731C2" w:rsidRDefault="004B3A61" w:rsidP="005F08C3">
      <w:pPr>
        <w:snapToGrid w:val="0"/>
        <w:spacing w:line="180" w:lineRule="auto"/>
        <w:rPr>
          <w:rFonts w:ascii="Cambria" w:eastAsia="標楷體" w:hAnsi="Cambria" w:cs="Arial"/>
          <w:sz w:val="20"/>
          <w:szCs w:val="20"/>
        </w:rPr>
      </w:pPr>
    </w:p>
    <w:p w:rsidR="006731C2" w:rsidRDefault="006731C2" w:rsidP="009275A5">
      <w:pPr>
        <w:snapToGrid w:val="0"/>
        <w:spacing w:beforeLines="20" w:before="72" w:line="180" w:lineRule="auto"/>
        <w:jc w:val="center"/>
        <w:rPr>
          <w:rFonts w:ascii="Cambria" w:eastAsia="標楷體" w:hAnsi="Cambria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8"/>
        <w:gridCol w:w="3186"/>
      </w:tblGrid>
      <w:tr w:rsidR="006731C2" w:rsidRPr="006731C2" w:rsidTr="006731C2">
        <w:trPr>
          <w:trHeight w:val="306"/>
          <w:jc w:val="center"/>
        </w:trPr>
        <w:tc>
          <w:tcPr>
            <w:tcW w:w="983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6731C2" w:rsidRPr="006731C2" w:rsidRDefault="006731C2" w:rsidP="006731C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>
              <w:rPr>
                <w:rFonts w:ascii="Cambria" w:eastAsia="標楷體" w:hAnsi="Cambria" w:cs="Arial" w:hint="eastAsia"/>
                <w:sz w:val="20"/>
                <w:szCs w:val="20"/>
              </w:rPr>
              <w:t>語言交換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免費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) Language Ex</w:t>
            </w:r>
            <w:r>
              <w:rPr>
                <w:rFonts w:ascii="Cambria" w:eastAsia="標楷體" w:hAnsi="Cambria" w:cs="Arial"/>
                <w:sz w:val="20"/>
                <w:szCs w:val="20"/>
              </w:rPr>
              <w:t>change Partner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 xml:space="preserve"> (F</w:t>
            </w:r>
            <w:r>
              <w:rPr>
                <w:rFonts w:ascii="Cambria" w:eastAsia="標楷體" w:hAnsi="Cambria" w:cs="Arial"/>
                <w:sz w:val="20"/>
                <w:szCs w:val="20"/>
              </w:rPr>
              <w:t>ree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)</w:t>
            </w:r>
          </w:p>
        </w:tc>
      </w:tr>
      <w:tr w:rsidR="006731C2" w:rsidRPr="006731C2" w:rsidTr="006731C2">
        <w:trPr>
          <w:trHeight w:val="252"/>
          <w:jc w:val="center"/>
        </w:trPr>
        <w:tc>
          <w:tcPr>
            <w:tcW w:w="6648" w:type="dxa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6731C2" w:rsidRDefault="006731C2" w:rsidP="006731C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>
              <w:rPr>
                <w:rFonts w:ascii="Cambria" w:eastAsia="標楷體" w:hAnsi="Cambria" w:cs="Arial" w:hint="eastAsia"/>
                <w:sz w:val="20"/>
                <w:szCs w:val="20"/>
              </w:rPr>
              <w:t>是否申請進行語言交換夥伴？</w:t>
            </w:r>
          </w:p>
          <w:p w:rsidR="006731C2" w:rsidRPr="006731C2" w:rsidRDefault="006731C2" w:rsidP="006731C2">
            <w:pPr>
              <w:snapToGrid w:val="0"/>
              <w:rPr>
                <w:rFonts w:ascii="Cambria" w:eastAsia="標楷體" w:hAnsi="Cambria" w:cs="Arial" w:hint="eastAsia"/>
                <w:sz w:val="20"/>
                <w:szCs w:val="20"/>
              </w:rPr>
            </w:pPr>
            <w:r>
              <w:rPr>
                <w:rFonts w:ascii="Cambria" w:eastAsia="標楷體" w:hAnsi="Cambria" w:cs="Arial" w:hint="eastAsia"/>
                <w:sz w:val="20"/>
                <w:szCs w:val="20"/>
              </w:rPr>
              <w:t>D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uring your stay in Taiwan, would you like to apply for a language exchange partner, who may be a NCKU student? </w:t>
            </w:r>
          </w:p>
        </w:tc>
        <w:tc>
          <w:tcPr>
            <w:tcW w:w="3186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:rsidR="006731C2" w:rsidRPr="006731C2" w:rsidRDefault="006731C2" w:rsidP="006731C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是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Yes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 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否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 xml:space="preserve">No 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</w:p>
        </w:tc>
      </w:tr>
      <w:tr w:rsidR="006731C2" w:rsidRPr="006731C2" w:rsidTr="006731C2">
        <w:trPr>
          <w:trHeight w:val="252"/>
          <w:jc w:val="center"/>
        </w:trPr>
        <w:tc>
          <w:tcPr>
            <w:tcW w:w="6648" w:type="dxa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6731C2" w:rsidRDefault="006731C2" w:rsidP="006731C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>
              <w:rPr>
                <w:rFonts w:ascii="Cambria" w:eastAsia="標楷體" w:hAnsi="Cambria" w:cs="Arial" w:hint="eastAsia"/>
                <w:sz w:val="20"/>
                <w:szCs w:val="20"/>
              </w:rPr>
              <w:t>為申請語言交換，我同意成大華語中心可將您的聯絡資訊提供給對方？</w:t>
            </w:r>
          </w:p>
          <w:p w:rsidR="006731C2" w:rsidRPr="006731C2" w:rsidRDefault="006731C2" w:rsidP="006731C2">
            <w:pPr>
              <w:snapToGrid w:val="0"/>
              <w:rPr>
                <w:rFonts w:ascii="Cambria" w:eastAsia="標楷體" w:hAnsi="Cambria" w:cs="Arial" w:hint="eastAs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I agree that NCKU Chinese Language Center (CLC) can provide my contact information to my language exchange partner.</w:t>
            </w:r>
          </w:p>
        </w:tc>
        <w:tc>
          <w:tcPr>
            <w:tcW w:w="3186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:rsidR="006731C2" w:rsidRPr="006731C2" w:rsidRDefault="006731C2" w:rsidP="006731C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是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Yes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 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>否</w:t>
            </w:r>
            <w:r>
              <w:rPr>
                <w:rFonts w:ascii="Cambria" w:eastAsia="標楷體" w:hAnsi="Cambria" w:cs="Arial" w:hint="eastAsia"/>
                <w:sz w:val="20"/>
                <w:szCs w:val="20"/>
              </w:rPr>
              <w:t xml:space="preserve">No </w:t>
            </w:r>
            <w:r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</w:p>
        </w:tc>
      </w:tr>
    </w:tbl>
    <w:p w:rsidR="00847B5E" w:rsidRPr="006731C2" w:rsidRDefault="00847B5E" w:rsidP="009275A5">
      <w:pPr>
        <w:snapToGrid w:val="0"/>
        <w:spacing w:beforeLines="20" w:before="72" w:line="180" w:lineRule="auto"/>
        <w:jc w:val="center"/>
        <w:rPr>
          <w:rFonts w:ascii="Cambria" w:eastAsia="標楷體" w:hAnsi="Cambria" w:cs="Arial"/>
          <w:sz w:val="20"/>
          <w:szCs w:val="20"/>
        </w:rPr>
      </w:pPr>
      <w:r w:rsidRPr="006731C2">
        <w:rPr>
          <w:rFonts w:ascii="Cambria" w:eastAsia="標楷體" w:hAnsi="Cambria" w:cs="Arial"/>
          <w:sz w:val="20"/>
          <w:szCs w:val="20"/>
        </w:rPr>
        <w:t>續閱背面</w:t>
      </w:r>
      <w:r w:rsidR="009275A5" w:rsidRPr="006731C2">
        <w:rPr>
          <w:rFonts w:ascii="Cambria" w:eastAsia="標楷體" w:hAnsi="Cambria" w:cs="Arial"/>
          <w:sz w:val="20"/>
          <w:szCs w:val="20"/>
        </w:rPr>
        <w:t>Next page</w:t>
      </w:r>
    </w:p>
    <w:p w:rsidR="004B3A61" w:rsidRPr="006731C2" w:rsidRDefault="00847B5E" w:rsidP="009275A5">
      <w:pPr>
        <w:snapToGrid w:val="0"/>
        <w:spacing w:beforeLines="20" w:before="72" w:line="180" w:lineRule="auto"/>
        <w:jc w:val="center"/>
        <w:rPr>
          <w:rFonts w:ascii="Cambria" w:eastAsia="標楷體" w:hAnsi="Cambria" w:cs="Arial"/>
          <w:sz w:val="20"/>
          <w:szCs w:val="20"/>
        </w:rPr>
      </w:pPr>
      <w:r w:rsidRPr="006731C2">
        <w:rPr>
          <w:rFonts w:ascii="Cambria" w:eastAsia="標楷體" w:hAnsi="Cambria" w:cs="Arial"/>
          <w:sz w:val="20"/>
          <w:szCs w:val="20"/>
        </w:rPr>
        <w:br w:type="page"/>
      </w:r>
    </w:p>
    <w:tbl>
      <w:tblPr>
        <w:tblW w:w="993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dashSmallGap" w:sz="4" w:space="0" w:color="auto"/>
          <w:insideV w:val="dashSmallGap" w:sz="4" w:space="0" w:color="FFFFFF"/>
        </w:tblBorders>
        <w:tblLook w:val="01E0" w:firstRow="1" w:lastRow="1" w:firstColumn="1" w:lastColumn="1" w:noHBand="0" w:noVBand="0"/>
      </w:tblPr>
      <w:tblGrid>
        <w:gridCol w:w="1727"/>
        <w:gridCol w:w="4760"/>
        <w:gridCol w:w="1705"/>
        <w:gridCol w:w="1743"/>
      </w:tblGrid>
      <w:tr w:rsidR="00E27C04" w:rsidRPr="006731C2" w:rsidTr="00BA13F1">
        <w:trPr>
          <w:trHeight w:val="307"/>
          <w:jc w:val="center"/>
        </w:trPr>
        <w:tc>
          <w:tcPr>
            <w:tcW w:w="9935" w:type="dxa"/>
            <w:gridSpan w:val="4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E27C04" w:rsidRPr="006731C2" w:rsidRDefault="00E27C04" w:rsidP="006C1A81">
            <w:pPr>
              <w:snapToGrid w:val="0"/>
              <w:jc w:val="both"/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lastRenderedPageBreak/>
              <w:t>希望</w:t>
            </w:r>
            <w:r w:rsidR="00403DBE"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>申請何種課程</w:t>
            </w:r>
            <w:r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 xml:space="preserve">Which </w:t>
            </w:r>
            <w:r w:rsidR="00372DF1"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>class</w:t>
            </w:r>
            <w:r w:rsidR="00F96CD2"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 xml:space="preserve"> are you applying for?</w:t>
            </w:r>
          </w:p>
        </w:tc>
      </w:tr>
      <w:tr w:rsidR="00CB7467" w:rsidRPr="006731C2" w:rsidTr="00C638D3">
        <w:trPr>
          <w:trHeight w:val="277"/>
          <w:jc w:val="center"/>
        </w:trPr>
        <w:tc>
          <w:tcPr>
            <w:tcW w:w="6487" w:type="dxa"/>
            <w:gridSpan w:val="2"/>
            <w:tcBorders>
              <w:top w:val="single" w:sz="12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CB7467" w:rsidRPr="006731C2" w:rsidRDefault="00D231B6" w:rsidP="00090B62">
            <w:pPr>
              <w:snapToGrid w:val="0"/>
              <w:jc w:val="center"/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napToGrid w:val="0"/>
                <w:kern w:val="0"/>
                <w:sz w:val="20"/>
                <w:szCs w:val="20"/>
              </w:rPr>
              <w:t>□</w:t>
            </w:r>
            <w:r w:rsidR="00D41C5F" w:rsidRPr="006731C2">
              <w:rPr>
                <w:rFonts w:ascii="Cambria" w:eastAsia="標楷體" w:hAnsi="Cambria"/>
                <w:snapToGrid w:val="0"/>
                <w:kern w:val="0"/>
                <w:sz w:val="20"/>
                <w:szCs w:val="20"/>
              </w:rPr>
              <w:t>小</w:t>
            </w:r>
            <w:r w:rsidR="00AE0295" w:rsidRPr="006731C2">
              <w:rPr>
                <w:rFonts w:ascii="Cambria" w:eastAsia="標楷體" w:hAnsi="Cambria"/>
                <w:snapToGrid w:val="0"/>
                <w:kern w:val="0"/>
                <w:sz w:val="20"/>
                <w:szCs w:val="20"/>
              </w:rPr>
              <w:t>班</w:t>
            </w:r>
            <w:r w:rsidR="00D41C5F" w:rsidRPr="006731C2">
              <w:rPr>
                <w:rFonts w:ascii="Cambria" w:eastAsia="標楷體" w:hAnsi="Cambria"/>
                <w:snapToGrid w:val="0"/>
                <w:kern w:val="0"/>
                <w:sz w:val="20"/>
                <w:szCs w:val="20"/>
              </w:rPr>
              <w:t>課程</w:t>
            </w:r>
            <w:r w:rsidR="00D41C5F" w:rsidRPr="006731C2">
              <w:rPr>
                <w:rFonts w:ascii="Cambria" w:eastAsia="標楷體" w:hAnsi="Cambria"/>
                <w:snapToGrid w:val="0"/>
                <w:kern w:val="0"/>
                <w:sz w:val="20"/>
                <w:szCs w:val="20"/>
              </w:rPr>
              <w:t>Group Class</w:t>
            </w:r>
          </w:p>
        </w:tc>
        <w:tc>
          <w:tcPr>
            <w:tcW w:w="3448" w:type="dxa"/>
            <w:gridSpan w:val="2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:rsidR="00CB7467" w:rsidRPr="006731C2" w:rsidRDefault="00D231B6" w:rsidP="00FA6213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D41C5F" w:rsidRPr="006731C2">
              <w:rPr>
                <w:rFonts w:ascii="Cambria" w:eastAsia="標楷體" w:hAnsi="Cambria"/>
                <w:sz w:val="20"/>
                <w:szCs w:val="20"/>
              </w:rPr>
              <w:t>個人班</w:t>
            </w:r>
            <w:r w:rsidR="00D41C5F" w:rsidRPr="006731C2">
              <w:rPr>
                <w:rFonts w:ascii="Cambria" w:eastAsia="標楷體" w:hAnsi="Cambria"/>
                <w:sz w:val="20"/>
                <w:szCs w:val="20"/>
              </w:rPr>
              <w:t>Individual Tutorial Class</w:t>
            </w:r>
          </w:p>
        </w:tc>
      </w:tr>
      <w:tr w:rsidR="00CB7467" w:rsidRPr="006731C2" w:rsidTr="00FA62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56"/>
          <w:jc w:val="center"/>
        </w:trPr>
        <w:tc>
          <w:tcPr>
            <w:tcW w:w="1727" w:type="dxa"/>
            <w:tcBorders>
              <w:top w:val="single" w:sz="4" w:space="0" w:color="000000"/>
              <w:left w:val="single" w:sz="12" w:space="0" w:color="000000"/>
              <w:bottom w:val="single" w:sz="8" w:space="0" w:color="auto"/>
            </w:tcBorders>
            <w:shd w:val="clear" w:color="auto" w:fill="auto"/>
            <w:vAlign w:val="center"/>
          </w:tcPr>
          <w:p w:rsidR="00CB7467" w:rsidRPr="006731C2" w:rsidRDefault="00CB7467" w:rsidP="00FA6213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◎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班別</w:t>
            </w:r>
          </w:p>
          <w:p w:rsidR="00CB7467" w:rsidRPr="006731C2" w:rsidRDefault="00CB7467" w:rsidP="00FA6213">
            <w:pPr>
              <w:snapToGrid w:val="0"/>
              <w:jc w:val="center"/>
              <w:rPr>
                <w:rFonts w:ascii="Cambria" w:eastAsia="標楷體" w:hAnsi="Cambria"/>
                <w:snapToGrid w:val="0"/>
                <w:kern w:val="0"/>
                <w:sz w:val="18"/>
                <w:szCs w:val="18"/>
              </w:rPr>
            </w:pPr>
            <w:r w:rsidRPr="006731C2">
              <w:rPr>
                <w:rFonts w:ascii="Cambria" w:eastAsia="標楷體" w:hAnsi="Cambria"/>
                <w:snapToGrid w:val="0"/>
                <w:kern w:val="0"/>
                <w:sz w:val="18"/>
                <w:szCs w:val="18"/>
              </w:rPr>
              <w:t>Class Level</w:t>
            </w:r>
          </w:p>
        </w:tc>
        <w:tc>
          <w:tcPr>
            <w:tcW w:w="4760" w:type="dxa"/>
            <w:tcBorders>
              <w:top w:val="single" w:sz="4" w:space="0" w:color="000000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7467" w:rsidRPr="006731C2" w:rsidRDefault="00D231B6" w:rsidP="00204289">
            <w:pPr>
              <w:snapToGrid w:val="0"/>
              <w:spacing w:line="0" w:lineRule="atLeast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零級班</w:t>
            </w:r>
            <w:r w:rsidR="00372DF1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 xml:space="preserve">Beginner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初級班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Novice</w:t>
            </w:r>
          </w:p>
          <w:p w:rsidR="00CB7467" w:rsidRPr="006731C2" w:rsidRDefault="00D231B6" w:rsidP="00204289">
            <w:pPr>
              <w:snapToGrid w:val="0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中級班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 xml:space="preserve"> Intermediate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高級班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 xml:space="preserve"> Advanced</w:t>
            </w:r>
          </w:p>
        </w:tc>
        <w:tc>
          <w:tcPr>
            <w:tcW w:w="1705" w:type="dxa"/>
            <w:vMerge w:val="restart"/>
            <w:tcBorders>
              <w:top w:val="single" w:sz="4" w:space="0" w:color="000000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B7467" w:rsidRPr="006731C2" w:rsidRDefault="00CB7467" w:rsidP="00C638D3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節次意願</w:t>
            </w:r>
          </w:p>
          <w:p w:rsidR="00CB7467" w:rsidRPr="006731C2" w:rsidRDefault="00CB7467" w:rsidP="00C638D3">
            <w:pPr>
              <w:snapToGrid w:val="0"/>
              <w:ind w:firstLineChars="50" w:firstLine="80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16"/>
                <w:szCs w:val="16"/>
              </w:rPr>
              <w:t>Period Preferences</w:t>
            </w:r>
          </w:p>
        </w:tc>
        <w:tc>
          <w:tcPr>
            <w:tcW w:w="1743" w:type="dxa"/>
            <w:vMerge w:val="restart"/>
            <w:tcBorders>
              <w:top w:val="single" w:sz="4" w:space="0" w:color="000000"/>
              <w:left w:val="single" w:sz="4" w:space="0" w:color="auto"/>
              <w:right w:val="single" w:sz="12" w:space="0" w:color="000000"/>
            </w:tcBorders>
            <w:shd w:val="clear" w:color="auto" w:fill="auto"/>
            <w:vAlign w:val="center"/>
          </w:tcPr>
          <w:p w:rsidR="00CB7467" w:rsidRPr="006731C2" w:rsidRDefault="00D231B6" w:rsidP="00C638D3">
            <w:pPr>
              <w:ind w:leftChars="-17" w:left="-41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1A24A3" w:rsidRPr="006731C2">
              <w:rPr>
                <w:rFonts w:ascii="Cambria" w:eastAsia="標楷體" w:hAnsi="Cambria" w:cs="Arial"/>
                <w:sz w:val="20"/>
                <w:szCs w:val="20"/>
              </w:rPr>
              <w:t>0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8:10-10:00</w:t>
            </w:r>
          </w:p>
          <w:p w:rsidR="00CB7467" w:rsidRPr="006731C2" w:rsidRDefault="00D231B6" w:rsidP="00C638D3">
            <w:pPr>
              <w:ind w:leftChars="-17" w:left="-41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10:10-12:00</w:t>
            </w:r>
          </w:p>
          <w:p w:rsidR="00CB7467" w:rsidRPr="006731C2" w:rsidRDefault="00D231B6" w:rsidP="00C638D3">
            <w:pPr>
              <w:ind w:leftChars="-17" w:left="-41"/>
              <w:jc w:val="center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13:10-15:00</w:t>
            </w:r>
          </w:p>
          <w:p w:rsidR="00CB7467" w:rsidRPr="006731C2" w:rsidRDefault="00D231B6" w:rsidP="00C638D3">
            <w:pPr>
              <w:ind w:leftChars="-17" w:left="-41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15:10-17:00</w:t>
            </w:r>
          </w:p>
        </w:tc>
      </w:tr>
      <w:tr w:rsidR="00CB7467" w:rsidRPr="006731C2" w:rsidTr="00C638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  <w:jc w:val="center"/>
        </w:trPr>
        <w:tc>
          <w:tcPr>
            <w:tcW w:w="6487" w:type="dxa"/>
            <w:gridSpan w:val="2"/>
            <w:tcBorders>
              <w:top w:val="single" w:sz="8" w:space="0" w:color="auto"/>
              <w:left w:val="single" w:sz="12" w:space="0" w:color="000000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7467" w:rsidRPr="006731C2" w:rsidRDefault="00844F86" w:rsidP="00E9330F">
            <w:pPr>
              <w:snapToGrid w:val="0"/>
              <w:spacing w:line="0" w:lineRule="atLeast"/>
              <w:rPr>
                <w:rFonts w:ascii="Cambria" w:eastAsia="標楷體" w:hAnsi="Cambria" w:cs="Arial"/>
                <w:spacing w:val="20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◎</w:t>
            </w:r>
            <w:r w:rsidR="00C638D3" w:rsidRPr="006731C2">
              <w:rPr>
                <w:rFonts w:ascii="Cambria" w:eastAsia="標楷體" w:hAnsi="Cambria" w:cs="Arial"/>
                <w:spacing w:val="20"/>
                <w:sz w:val="20"/>
                <w:szCs w:val="20"/>
              </w:rPr>
              <w:t>分班時將以分班測驗結果為依據。</w:t>
            </w:r>
          </w:p>
          <w:p w:rsidR="00CB7467" w:rsidRPr="006731C2" w:rsidRDefault="00CB7467" w:rsidP="00C73513">
            <w:pPr>
              <w:snapToGrid w:val="0"/>
              <w:spacing w:line="0" w:lineRule="atLeast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Class assignment will be based on </w:t>
            </w:r>
            <w:r w:rsidR="00C73513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the </w:t>
            </w:r>
            <w:r w:rsidR="00403DB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result of </w:t>
            </w:r>
            <w:r w:rsidR="00C73513" w:rsidRPr="006731C2">
              <w:rPr>
                <w:rFonts w:ascii="Cambria" w:eastAsia="標楷體" w:hAnsi="Cambria" w:cs="Arial"/>
                <w:sz w:val="20"/>
                <w:szCs w:val="20"/>
              </w:rPr>
              <w:t>your</w:t>
            </w:r>
            <w:r w:rsidR="00403DB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placement test</w:t>
            </w:r>
            <w:r w:rsidR="00403DBE" w:rsidRPr="006731C2">
              <w:rPr>
                <w:rFonts w:ascii="Cambria" w:eastAsia="標楷體" w:hAnsi="Cambria" w:cs="Arial"/>
                <w:sz w:val="20"/>
                <w:szCs w:val="20"/>
              </w:rPr>
              <w:t>.</w:t>
            </w:r>
          </w:p>
        </w:tc>
        <w:tc>
          <w:tcPr>
            <w:tcW w:w="1705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B7467" w:rsidRPr="006731C2" w:rsidRDefault="00CB7467" w:rsidP="00E9330F">
            <w:pPr>
              <w:spacing w:line="0" w:lineRule="atLeast"/>
              <w:jc w:val="center"/>
              <w:rPr>
                <w:rFonts w:ascii="Cambria" w:eastAsia="標楷體" w:hAnsi="Cambria" w:cs="Arial"/>
                <w:color w:val="000000"/>
                <w:sz w:val="18"/>
                <w:szCs w:val="18"/>
              </w:rPr>
            </w:pPr>
          </w:p>
        </w:tc>
        <w:tc>
          <w:tcPr>
            <w:tcW w:w="1743" w:type="dxa"/>
            <w:vMerge/>
            <w:tcBorders>
              <w:left w:val="single" w:sz="4" w:space="0" w:color="auto"/>
              <w:right w:val="single" w:sz="12" w:space="0" w:color="000000"/>
            </w:tcBorders>
            <w:shd w:val="clear" w:color="auto" w:fill="auto"/>
          </w:tcPr>
          <w:p w:rsidR="00CB7467" w:rsidRPr="006731C2" w:rsidRDefault="00CB7467" w:rsidP="00E9330F">
            <w:pPr>
              <w:spacing w:line="0" w:lineRule="atLeast"/>
              <w:rPr>
                <w:rFonts w:ascii="Cambria" w:eastAsia="標楷體" w:hAnsi="Cambria"/>
                <w:b/>
                <w:sz w:val="16"/>
              </w:rPr>
            </w:pPr>
          </w:p>
        </w:tc>
      </w:tr>
      <w:tr w:rsidR="00CB7467" w:rsidRPr="006731C2" w:rsidTr="00C638D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36"/>
          <w:jc w:val="center"/>
        </w:trPr>
        <w:tc>
          <w:tcPr>
            <w:tcW w:w="1727" w:type="dxa"/>
            <w:tcBorders>
              <w:top w:val="single" w:sz="8" w:space="0" w:color="auto"/>
              <w:left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CB7467" w:rsidRPr="006731C2" w:rsidRDefault="00CB7467" w:rsidP="00CB7467">
            <w:pPr>
              <w:snapToGrid w:val="0"/>
              <w:spacing w:beforeLines="20" w:before="72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節次意願</w:t>
            </w:r>
          </w:p>
          <w:p w:rsidR="00CB7467" w:rsidRPr="006731C2" w:rsidRDefault="00CB7467" w:rsidP="006F399C">
            <w:pPr>
              <w:snapToGrid w:val="0"/>
              <w:spacing w:line="0" w:lineRule="atLeast"/>
              <w:jc w:val="center"/>
              <w:rPr>
                <w:rFonts w:ascii="Cambria" w:eastAsia="標楷體" w:hAnsi="Cambria"/>
                <w:sz w:val="32"/>
                <w:szCs w:val="32"/>
              </w:rPr>
            </w:pPr>
            <w:r w:rsidRPr="006731C2">
              <w:rPr>
                <w:rFonts w:ascii="Cambria" w:eastAsia="標楷體" w:hAnsi="Cambria"/>
                <w:sz w:val="16"/>
                <w:szCs w:val="16"/>
              </w:rPr>
              <w:t>Period Preferences</w:t>
            </w:r>
          </w:p>
        </w:tc>
        <w:tc>
          <w:tcPr>
            <w:tcW w:w="4760" w:type="dxa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7467" w:rsidRPr="006731C2" w:rsidRDefault="00D231B6" w:rsidP="00C638D3">
            <w:pPr>
              <w:snapToGrid w:val="0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6731C2">
              <w:rPr>
                <w:rFonts w:ascii="Cambria" w:eastAsia="標楷體" w:hAnsi="Cambria" w:cs="Arial" w:hint="eastAsia"/>
                <w:sz w:val="20"/>
                <w:szCs w:val="20"/>
              </w:rPr>
              <w:t>0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 xml:space="preserve">8:10-10:00    </w:t>
            </w:r>
            <w:r w:rsidR="00C638D3" w:rsidRPr="006731C2">
              <w:rPr>
                <w:rFonts w:ascii="Cambria" w:eastAsia="標楷體" w:hAnsi="Cambria"/>
                <w:sz w:val="20"/>
                <w:szCs w:val="20"/>
              </w:rPr>
              <w:t xml:space="preserve">  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>13:10-15:00</w:t>
            </w:r>
          </w:p>
          <w:p w:rsidR="00CB7467" w:rsidRPr="006731C2" w:rsidRDefault="00D231B6" w:rsidP="00C638D3">
            <w:pPr>
              <w:snapToGrid w:val="0"/>
              <w:jc w:val="both"/>
              <w:rPr>
                <w:rFonts w:ascii="Cambria" w:eastAsia="標楷體" w:hAnsi="Cambria"/>
                <w:sz w:val="32"/>
                <w:szCs w:val="32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B7467" w:rsidRPr="006731C2">
              <w:rPr>
                <w:rFonts w:ascii="Cambria" w:eastAsia="標楷體" w:hAnsi="Cambria"/>
                <w:sz w:val="20"/>
                <w:szCs w:val="20"/>
              </w:rPr>
              <w:t xml:space="preserve">10:10-12:00   </w:t>
            </w:r>
          </w:p>
        </w:tc>
        <w:tc>
          <w:tcPr>
            <w:tcW w:w="1705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B7467" w:rsidRPr="006731C2" w:rsidRDefault="00CB7467" w:rsidP="00E9330F">
            <w:pPr>
              <w:spacing w:line="0" w:lineRule="atLeast"/>
              <w:rPr>
                <w:rFonts w:ascii="Cambria" w:eastAsia="標楷體" w:hAnsi="Cambria"/>
                <w:b/>
                <w:sz w:val="16"/>
              </w:rPr>
            </w:pPr>
          </w:p>
        </w:tc>
        <w:tc>
          <w:tcPr>
            <w:tcW w:w="1743" w:type="dxa"/>
            <w:vMerge/>
            <w:tcBorders>
              <w:left w:val="single" w:sz="4" w:space="0" w:color="auto"/>
              <w:right w:val="single" w:sz="12" w:space="0" w:color="000000"/>
            </w:tcBorders>
            <w:shd w:val="clear" w:color="auto" w:fill="auto"/>
            <w:vAlign w:val="center"/>
          </w:tcPr>
          <w:p w:rsidR="00CB7467" w:rsidRPr="006731C2" w:rsidRDefault="00CB7467" w:rsidP="00E9330F">
            <w:pPr>
              <w:spacing w:line="0" w:lineRule="atLeast"/>
              <w:rPr>
                <w:rFonts w:ascii="Cambria" w:eastAsia="標楷體" w:hAnsi="Cambria"/>
                <w:b/>
                <w:sz w:val="16"/>
              </w:rPr>
            </w:pPr>
          </w:p>
        </w:tc>
      </w:tr>
      <w:tr w:rsidR="00E27C04" w:rsidRPr="00673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0"/>
          <w:jc w:val="center"/>
        </w:trPr>
        <w:tc>
          <w:tcPr>
            <w:tcW w:w="9935" w:type="dxa"/>
            <w:gridSpan w:val="4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:rsidR="00E27C04" w:rsidRPr="006731C2" w:rsidRDefault="005D7A80" w:rsidP="00BA13F1">
            <w:pPr>
              <w:snapToGrid w:val="0"/>
              <w:spacing w:line="0" w:lineRule="atLeast"/>
              <w:jc w:val="both"/>
              <w:rPr>
                <w:rFonts w:ascii="Cambria" w:eastAsia="標楷體" w:hAnsi="Cambria"/>
                <w:sz w:val="16"/>
              </w:rPr>
            </w:pPr>
            <w:r w:rsidRPr="006731C2">
              <w:rPr>
                <w:rFonts w:ascii="Cambria" w:eastAsia="標楷體" w:hAnsi="Cambria"/>
                <w:sz w:val="16"/>
              </w:rPr>
              <w:t>N</w:t>
            </w:r>
            <w:r w:rsidR="00430F61" w:rsidRPr="006731C2">
              <w:rPr>
                <w:rFonts w:ascii="Cambria" w:eastAsia="標楷體" w:hAnsi="Cambria"/>
                <w:sz w:val="16"/>
              </w:rPr>
              <w:t>umber period in order of preferences, 1 for f</w:t>
            </w:r>
            <w:r w:rsidR="00372DF1" w:rsidRPr="006731C2">
              <w:rPr>
                <w:rFonts w:ascii="Cambria" w:eastAsia="標楷體" w:hAnsi="Cambria"/>
                <w:sz w:val="16"/>
              </w:rPr>
              <w:t>irst choice, 2 for second etc. C</w:t>
            </w:r>
            <w:r w:rsidR="00430F61" w:rsidRPr="006731C2">
              <w:rPr>
                <w:rFonts w:ascii="Cambria" w:eastAsia="標楷體" w:hAnsi="Cambria"/>
                <w:sz w:val="16"/>
              </w:rPr>
              <w:t>hoose at</w:t>
            </w:r>
            <w:r w:rsidR="006B3636" w:rsidRPr="006731C2">
              <w:rPr>
                <w:rFonts w:ascii="Cambria" w:eastAsia="標楷體" w:hAnsi="Cambria"/>
                <w:sz w:val="16"/>
              </w:rPr>
              <w:t xml:space="preserve"> </w:t>
            </w:r>
            <w:r w:rsidR="00430F61" w:rsidRPr="006731C2">
              <w:rPr>
                <w:rFonts w:ascii="Cambria" w:eastAsia="標楷體" w:hAnsi="Cambria"/>
                <w:sz w:val="16"/>
              </w:rPr>
              <w:t xml:space="preserve">least </w:t>
            </w:r>
            <w:r w:rsidR="00403DBE" w:rsidRPr="006731C2">
              <w:rPr>
                <w:rFonts w:ascii="Cambria" w:eastAsia="標楷體" w:hAnsi="Cambria"/>
                <w:sz w:val="16"/>
              </w:rPr>
              <w:t>three</w:t>
            </w:r>
            <w:r w:rsidR="00372DF1" w:rsidRPr="006731C2">
              <w:rPr>
                <w:rFonts w:ascii="Cambria" w:eastAsia="標楷體" w:hAnsi="Cambria"/>
                <w:sz w:val="16"/>
              </w:rPr>
              <w:t>.</w:t>
            </w:r>
          </w:p>
          <w:p w:rsidR="00E27C04" w:rsidRPr="006731C2" w:rsidRDefault="00AE0295" w:rsidP="00BA13F1">
            <w:pPr>
              <w:snapToGrid w:val="0"/>
              <w:spacing w:line="0" w:lineRule="atLeast"/>
              <w:jc w:val="both"/>
              <w:rPr>
                <w:rFonts w:ascii="Cambria" w:eastAsia="標楷體" w:hAnsi="Cambria"/>
                <w:sz w:val="16"/>
              </w:rPr>
            </w:pPr>
            <w:r w:rsidRPr="006731C2">
              <w:rPr>
                <w:rFonts w:ascii="Cambria" w:eastAsia="標楷體" w:hAnsi="Cambria"/>
                <w:sz w:val="16"/>
              </w:rPr>
              <w:t>請用阿拉</w:t>
            </w:r>
            <w:r w:rsidR="00E27C04" w:rsidRPr="006731C2">
              <w:rPr>
                <w:rFonts w:ascii="Cambria" w:eastAsia="標楷體" w:hAnsi="Cambria"/>
                <w:sz w:val="16"/>
              </w:rPr>
              <w:t>伯數字填寫節次意願，至少填四個。</w:t>
            </w:r>
            <w:r w:rsidR="00E27C04" w:rsidRPr="006731C2">
              <w:rPr>
                <w:rFonts w:ascii="Cambria" w:eastAsia="標楷體" w:hAnsi="Cambria"/>
                <w:sz w:val="16"/>
              </w:rPr>
              <w:t>1</w:t>
            </w:r>
            <w:r w:rsidR="00E27C04" w:rsidRPr="006731C2">
              <w:rPr>
                <w:rFonts w:ascii="Cambria" w:eastAsia="標楷體" w:hAnsi="Cambria"/>
                <w:sz w:val="16"/>
              </w:rPr>
              <w:t>是第一志願，</w:t>
            </w:r>
            <w:r w:rsidR="00E27C04" w:rsidRPr="006731C2">
              <w:rPr>
                <w:rFonts w:ascii="Cambria" w:eastAsia="標楷體" w:hAnsi="Cambria"/>
                <w:sz w:val="16"/>
              </w:rPr>
              <w:t>2</w:t>
            </w:r>
            <w:r w:rsidR="00E27C04" w:rsidRPr="006731C2">
              <w:rPr>
                <w:rFonts w:ascii="Cambria" w:eastAsia="標楷體" w:hAnsi="Cambria"/>
                <w:sz w:val="16"/>
              </w:rPr>
              <w:t>是第二志願，以</w:t>
            </w:r>
            <w:r w:rsidR="004A7C0B" w:rsidRPr="006731C2">
              <w:rPr>
                <w:rFonts w:ascii="Cambria" w:eastAsia="標楷體" w:hAnsi="Cambria"/>
                <w:sz w:val="16"/>
              </w:rPr>
              <w:t>此</w:t>
            </w:r>
            <w:r w:rsidR="00E27C04" w:rsidRPr="006731C2">
              <w:rPr>
                <w:rFonts w:ascii="Cambria" w:eastAsia="標楷體" w:hAnsi="Cambria"/>
                <w:sz w:val="16"/>
              </w:rPr>
              <w:t>類推。</w:t>
            </w:r>
          </w:p>
        </w:tc>
      </w:tr>
    </w:tbl>
    <w:p w:rsidR="00CB7205" w:rsidRPr="006731C2" w:rsidRDefault="00CB7205" w:rsidP="009D24B1">
      <w:pPr>
        <w:snapToGrid w:val="0"/>
        <w:spacing w:beforeLines="20" w:before="72"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998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dashSmallGap" w:sz="4" w:space="0" w:color="auto"/>
          <w:insideV w:val="dashSmallGap" w:sz="4" w:space="0" w:color="FFFFFF"/>
        </w:tblBorders>
        <w:tblLook w:val="01E0" w:firstRow="1" w:lastRow="1" w:firstColumn="1" w:lastColumn="1" w:noHBand="0" w:noVBand="0"/>
      </w:tblPr>
      <w:tblGrid>
        <w:gridCol w:w="9984"/>
      </w:tblGrid>
      <w:tr w:rsidR="009D24B1" w:rsidRPr="006731C2" w:rsidTr="00BA13F1">
        <w:trPr>
          <w:trHeight w:val="306"/>
          <w:jc w:val="center"/>
        </w:trPr>
        <w:tc>
          <w:tcPr>
            <w:tcW w:w="9984" w:type="dxa"/>
            <w:tcBorders>
              <w:bottom w:val="single" w:sz="4" w:space="0" w:color="auto"/>
            </w:tcBorders>
            <w:shd w:val="clear" w:color="auto" w:fill="auto"/>
          </w:tcPr>
          <w:p w:rsidR="009D24B1" w:rsidRPr="006731C2" w:rsidRDefault="009D24B1" w:rsidP="00090B62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希望上課</w:t>
            </w:r>
            <w:r w:rsidR="000E5EF9" w:rsidRPr="006731C2">
              <w:rPr>
                <w:rFonts w:ascii="Cambria" w:eastAsia="標楷體" w:hAnsi="Cambria" w:cs="Arial"/>
                <w:sz w:val="20"/>
                <w:szCs w:val="20"/>
              </w:rPr>
              <w:t>的時間</w:t>
            </w:r>
            <w:r w:rsidR="009956B5" w:rsidRPr="006731C2">
              <w:rPr>
                <w:rFonts w:ascii="Cambria" w:eastAsia="標楷體" w:hAnsi="Cambria" w:cs="Arial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Which </w:t>
            </w:r>
            <w:r w:rsidR="004A7C0B" w:rsidRPr="006731C2">
              <w:rPr>
                <w:rFonts w:ascii="Cambria" w:eastAsia="標楷體" w:hAnsi="Cambria" w:cs="Arial"/>
                <w:sz w:val="20"/>
                <w:szCs w:val="20"/>
              </w:rPr>
              <w:t>p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eriod of study are you applying for</w:t>
            </w:r>
            <w:r w:rsidR="00F96CD2" w:rsidRPr="006731C2">
              <w:rPr>
                <w:rFonts w:ascii="Cambria" w:eastAsia="標楷體" w:hAnsi="Cambria" w:cs="Arial"/>
                <w:sz w:val="20"/>
                <w:szCs w:val="20"/>
              </w:rPr>
              <w:t>?</w:t>
            </w:r>
          </w:p>
        </w:tc>
      </w:tr>
      <w:tr w:rsidR="00017A78" w:rsidRPr="006731C2" w:rsidTr="007D06FB">
        <w:trPr>
          <w:trHeight w:val="1364"/>
          <w:jc w:val="center"/>
        </w:trPr>
        <w:tc>
          <w:tcPr>
            <w:tcW w:w="998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017A78" w:rsidRPr="006731C2" w:rsidRDefault="00017A78" w:rsidP="00E9330F">
            <w:pPr>
              <w:snapToGrid w:val="0"/>
              <w:spacing w:beforeLines="20" w:before="72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夏季班</w:t>
            </w:r>
            <w:r w:rsidRPr="006731C2">
              <w:rPr>
                <w:rFonts w:ascii="Cambria" w:eastAsia="標楷體" w:hAnsi="Cambria" w:cs="Arial"/>
                <w:spacing w:val="10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/>
                <w:spacing w:val="10"/>
                <w:sz w:val="20"/>
                <w:szCs w:val="20"/>
              </w:rPr>
              <w:t>6</w:t>
            </w:r>
            <w:r w:rsidRPr="006731C2">
              <w:rPr>
                <w:rFonts w:ascii="Cambria" w:eastAsia="標楷體" w:hAnsi="Cambria" w:cs="Arial"/>
                <w:spacing w:val="10"/>
                <w:sz w:val="20"/>
                <w:szCs w:val="20"/>
              </w:rPr>
              <w:t>月</w:t>
            </w:r>
            <w:r w:rsidRPr="006731C2">
              <w:rPr>
                <w:rFonts w:ascii="Cambria" w:eastAsia="標楷體" w:hAnsi="Cambria" w:cs="Arial"/>
                <w:spacing w:val="10"/>
                <w:sz w:val="20"/>
                <w:szCs w:val="20"/>
              </w:rPr>
              <w:t xml:space="preserve">- </w:t>
            </w:r>
            <w:r w:rsidRPr="006731C2">
              <w:rPr>
                <w:rFonts w:ascii="Cambria" w:eastAsia="標楷體" w:hAnsi="Cambria"/>
                <w:spacing w:val="10"/>
                <w:sz w:val="20"/>
                <w:szCs w:val="20"/>
              </w:rPr>
              <w:t>8</w:t>
            </w:r>
            <w:r w:rsidRPr="006731C2">
              <w:rPr>
                <w:rFonts w:ascii="Cambria" w:eastAsia="標楷體" w:hAnsi="Cambria" w:cs="Arial"/>
                <w:spacing w:val="10"/>
                <w:sz w:val="20"/>
                <w:szCs w:val="20"/>
              </w:rPr>
              <w:t>月</w:t>
            </w:r>
            <w:r w:rsidRPr="006731C2">
              <w:rPr>
                <w:rFonts w:ascii="Cambria" w:eastAsia="標楷體" w:hAnsi="Cambria" w:cs="Arial"/>
                <w:spacing w:val="10"/>
                <w:sz w:val="20"/>
                <w:szCs w:val="20"/>
              </w:rPr>
              <w:t>)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Summer Session (Jun. - Aug.): Jun. 24~ Aug. 30 (10 weeks)</w:t>
            </w:r>
          </w:p>
          <w:p w:rsidR="00017A78" w:rsidRPr="006731C2" w:rsidRDefault="00017A78" w:rsidP="007D761F">
            <w:pPr>
              <w:snapToGrid w:val="0"/>
              <w:spacing w:beforeLines="20" w:before="72"/>
              <w:ind w:left="200" w:hangingChars="100" w:hanging="200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暑期密集班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I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</w:t>
            </w:r>
            <w:r w:rsidRPr="006731C2">
              <w:rPr>
                <w:rFonts w:ascii="Cambria" w:eastAsia="標楷體" w:hAnsi="Cambria" w:cs="Arial"/>
                <w:spacing w:val="7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pacing w:val="7"/>
                <w:sz w:val="20"/>
                <w:szCs w:val="20"/>
              </w:rPr>
              <w:t xml:space="preserve">Summer Intensive Session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(I): Jun. 24- Jul.19 (4 weeks)</w:t>
            </w:r>
          </w:p>
          <w:p w:rsidR="00017A78" w:rsidRPr="006731C2" w:rsidRDefault="00017A78" w:rsidP="00017A78">
            <w:pPr>
              <w:snapToGrid w:val="0"/>
              <w:spacing w:beforeLines="20" w:before="72"/>
              <w:ind w:left="200" w:hangingChars="100" w:hanging="20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暑期密集班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(II) </w:t>
            </w:r>
            <w:r w:rsidRPr="006731C2">
              <w:rPr>
                <w:rFonts w:ascii="Cambria" w:eastAsia="標楷體" w:hAnsi="Cambria"/>
                <w:spacing w:val="7"/>
                <w:sz w:val="20"/>
                <w:szCs w:val="20"/>
              </w:rPr>
              <w:t xml:space="preserve">Summer Intensive Session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(II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)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: Jul. 29 - Aug. 23 (4 weeks)</w:t>
            </w:r>
          </w:p>
        </w:tc>
      </w:tr>
    </w:tbl>
    <w:p w:rsidR="002E2B81" w:rsidRPr="006731C2" w:rsidRDefault="002E2B81" w:rsidP="009D24B1">
      <w:pPr>
        <w:snapToGrid w:val="0"/>
        <w:spacing w:beforeLines="20" w:before="72"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10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6"/>
        <w:gridCol w:w="33"/>
        <w:gridCol w:w="1101"/>
        <w:gridCol w:w="4961"/>
        <w:gridCol w:w="1146"/>
      </w:tblGrid>
      <w:tr w:rsidR="00D04A9B" w:rsidRPr="006731C2" w:rsidTr="00CC65CA">
        <w:trPr>
          <w:trHeight w:val="215"/>
          <w:jc w:val="center"/>
        </w:trPr>
        <w:tc>
          <w:tcPr>
            <w:tcW w:w="10007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</w:tcPr>
          <w:p w:rsidR="00D04A9B" w:rsidRPr="006731C2" w:rsidRDefault="00D04A9B" w:rsidP="00FA6213">
            <w:pPr>
              <w:tabs>
                <w:tab w:val="left" w:pos="2800"/>
              </w:tabs>
              <w:snapToGrid w:val="0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是否學過中文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Have you studied Chinese before</w:t>
            </w:r>
            <w:r w:rsidR="00D32F37" w:rsidRPr="006731C2">
              <w:rPr>
                <w:rFonts w:ascii="Cambria" w:eastAsia="標楷體" w:hAnsi="Cambria" w:cs="Arial"/>
                <w:sz w:val="20"/>
                <w:szCs w:val="20"/>
              </w:rPr>
              <w:t>?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　　　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是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Yes         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否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No</w:t>
            </w:r>
          </w:p>
          <w:p w:rsidR="00D04A9B" w:rsidRPr="006731C2" w:rsidRDefault="00D04A9B" w:rsidP="00FA6213">
            <w:pPr>
              <w:snapToGrid w:val="0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若學過，請填寫以下各項。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If </w:t>
            </w:r>
            <w:r w:rsidR="00415AA1" w:rsidRPr="006731C2">
              <w:rPr>
                <w:rFonts w:ascii="Cambria" w:eastAsia="標楷體" w:hAnsi="Cambria" w:cs="Arial"/>
                <w:sz w:val="20"/>
                <w:szCs w:val="20"/>
              </w:rPr>
              <w:t>y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es, </w:t>
            </w:r>
            <w:r w:rsidR="005530C5" w:rsidRPr="006731C2">
              <w:rPr>
                <w:rFonts w:ascii="Cambria" w:eastAsia="標楷體" w:hAnsi="Cambria" w:cs="Arial"/>
                <w:sz w:val="20"/>
                <w:szCs w:val="20"/>
              </w:rPr>
              <w:t>c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omplete the following section</w:t>
            </w:r>
            <w:r w:rsidR="00C73513" w:rsidRPr="006731C2">
              <w:rPr>
                <w:rFonts w:ascii="Cambria" w:eastAsia="標楷體" w:hAnsi="Cambria" w:cs="Arial"/>
                <w:sz w:val="20"/>
                <w:szCs w:val="20"/>
              </w:rPr>
              <w:t>s</w:t>
            </w:r>
            <w:r w:rsidR="00D32F37" w:rsidRPr="006731C2">
              <w:rPr>
                <w:rFonts w:ascii="Cambria" w:eastAsia="標楷體" w:hAnsi="Cambria" w:cs="Arial"/>
                <w:sz w:val="20"/>
                <w:szCs w:val="20"/>
              </w:rPr>
              <w:t>:</w:t>
            </w:r>
          </w:p>
        </w:tc>
      </w:tr>
      <w:tr w:rsidR="002359D3" w:rsidRPr="006731C2" w:rsidTr="003F6EF7">
        <w:trPr>
          <w:trHeight w:val="215"/>
          <w:jc w:val="center"/>
        </w:trPr>
        <w:tc>
          <w:tcPr>
            <w:tcW w:w="2799" w:type="dxa"/>
            <w:gridSpan w:val="2"/>
            <w:tcBorders>
              <w:top w:val="single" w:sz="12" w:space="0" w:color="auto"/>
              <w:left w:val="single" w:sz="12" w:space="0" w:color="000000"/>
              <w:right w:val="nil"/>
            </w:tcBorders>
            <w:shd w:val="clear" w:color="auto" w:fill="auto"/>
            <w:vAlign w:val="center"/>
          </w:tcPr>
          <w:p w:rsidR="002359D3" w:rsidRPr="006731C2" w:rsidRDefault="002359D3" w:rsidP="003F6EF7">
            <w:pPr>
              <w:numPr>
                <w:ilvl w:val="0"/>
                <w:numId w:val="3"/>
              </w:numPr>
              <w:snapToGrid w:val="0"/>
              <w:spacing w:beforeLines="10" w:before="36"/>
              <w:ind w:left="248" w:hanging="248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什麼時候學的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</w:p>
          <w:p w:rsidR="002359D3" w:rsidRPr="006731C2" w:rsidRDefault="002359D3" w:rsidP="003F6EF7">
            <w:pPr>
              <w:snapToGrid w:val="0"/>
              <w:spacing w:beforeLines="10" w:before="36"/>
              <w:ind w:firstLineChars="100" w:firstLine="20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學過多久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</w:p>
          <w:p w:rsidR="002359D3" w:rsidRPr="006731C2" w:rsidRDefault="002359D3" w:rsidP="003F6EF7">
            <w:pPr>
              <w:snapToGrid w:val="0"/>
              <w:spacing w:beforeLines="10" w:before="36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一週幾小時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小時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/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週</w:t>
            </w:r>
          </w:p>
          <w:p w:rsidR="002359D3" w:rsidRPr="006731C2" w:rsidRDefault="002359D3" w:rsidP="003F6EF7">
            <w:pPr>
              <w:snapToGrid w:val="0"/>
              <w:spacing w:beforeLines="10" w:before="36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在何處學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自修？</w:t>
            </w:r>
          </w:p>
        </w:tc>
        <w:tc>
          <w:tcPr>
            <w:tcW w:w="7208" w:type="dxa"/>
            <w:gridSpan w:val="3"/>
            <w:tcBorders>
              <w:top w:val="single" w:sz="12" w:space="0" w:color="auto"/>
              <w:left w:val="nil"/>
              <w:right w:val="single" w:sz="12" w:space="0" w:color="000000"/>
            </w:tcBorders>
            <w:shd w:val="clear" w:color="auto" w:fill="auto"/>
            <w:vAlign w:val="center"/>
          </w:tcPr>
          <w:p w:rsidR="00CC65CA" w:rsidRPr="006731C2" w:rsidRDefault="002359D3" w:rsidP="002359D3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When?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________________________</w:t>
            </w:r>
            <w:r w:rsidR="00CC65CA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</w:p>
          <w:p w:rsidR="00CC65CA" w:rsidRPr="006731C2" w:rsidRDefault="00CC65CA" w:rsidP="002359D3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State years, months studied.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____</w:t>
            </w:r>
            <w:r w:rsidR="003F6EF7" w:rsidRPr="006731C2">
              <w:rPr>
                <w:rFonts w:ascii="Cambria" w:eastAsia="標楷體" w:hAnsi="Cambria" w:cs="Arial"/>
                <w:sz w:val="20"/>
                <w:szCs w:val="20"/>
              </w:rPr>
              <w:t>____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年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year(s)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____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月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month(s) </w:t>
            </w:r>
          </w:p>
          <w:p w:rsidR="002359D3" w:rsidRPr="006731C2" w:rsidRDefault="00CC65CA" w:rsidP="002359D3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How many hours per week?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___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hours/week</w:t>
            </w:r>
          </w:p>
          <w:p w:rsidR="00CC65CA" w:rsidRPr="006731C2" w:rsidRDefault="00CC65CA" w:rsidP="002359D3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Where did you study?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______________________________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□</w:t>
            </w:r>
            <w:r w:rsidR="00B5756E" w:rsidRPr="006731C2">
              <w:rPr>
                <w:rFonts w:ascii="Cambria" w:eastAsia="標楷體" w:hAnsi="Cambria"/>
                <w:sz w:val="20"/>
                <w:szCs w:val="20"/>
              </w:rPr>
              <w:t>Self-study</w:t>
            </w:r>
          </w:p>
        </w:tc>
      </w:tr>
      <w:tr w:rsidR="00CC65CA" w:rsidRPr="006731C2" w:rsidTr="00C638D3">
        <w:trPr>
          <w:trHeight w:val="215"/>
          <w:jc w:val="center"/>
        </w:trPr>
        <w:tc>
          <w:tcPr>
            <w:tcW w:w="2766" w:type="dxa"/>
            <w:tcBorders>
              <w:left w:val="single" w:sz="12" w:space="0" w:color="000000"/>
              <w:right w:val="nil"/>
            </w:tcBorders>
            <w:shd w:val="clear" w:color="auto" w:fill="auto"/>
          </w:tcPr>
          <w:p w:rsidR="00CC65CA" w:rsidRPr="006731C2" w:rsidRDefault="00CC65CA" w:rsidP="00C638D3">
            <w:pPr>
              <w:numPr>
                <w:ilvl w:val="0"/>
                <w:numId w:val="3"/>
              </w:numPr>
              <w:snapToGrid w:val="0"/>
              <w:spacing w:beforeLines="10" w:before="36"/>
              <w:ind w:left="248" w:hanging="248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學過哪些內容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(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可複選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)</w:t>
            </w:r>
          </w:p>
          <w:p w:rsidR="00CC65CA" w:rsidRPr="006731C2" w:rsidRDefault="00CC65CA" w:rsidP="00C638D3">
            <w:pPr>
              <w:snapToGrid w:val="0"/>
              <w:spacing w:beforeLines="10" w:before="36"/>
              <w:ind w:leftChars="-10" w:left="-24" w:firstLineChars="150" w:firstLine="300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Which have you studied?</w:t>
            </w:r>
          </w:p>
          <w:p w:rsidR="00CC65CA" w:rsidRPr="006731C2" w:rsidRDefault="00CC65CA" w:rsidP="00C638D3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7241" w:type="dxa"/>
            <w:gridSpan w:val="4"/>
            <w:tcBorders>
              <w:left w:val="nil"/>
              <w:right w:val="single" w:sz="12" w:space="0" w:color="000000"/>
            </w:tcBorders>
            <w:shd w:val="clear" w:color="auto" w:fill="auto"/>
            <w:vAlign w:val="center"/>
          </w:tcPr>
          <w:p w:rsidR="00CC65CA" w:rsidRPr="006731C2" w:rsidRDefault="00CC65CA" w:rsidP="00CC65CA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簡體字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Simplified Characters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正體字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Traditional Characters</w:t>
            </w:r>
          </w:p>
          <w:p w:rsidR="00CC65CA" w:rsidRPr="006731C2" w:rsidRDefault="00CC65CA" w:rsidP="00CC65CA">
            <w:pPr>
              <w:tabs>
                <w:tab w:val="left" w:pos="2814"/>
              </w:tabs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注音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Zhuyin (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ㄅㄆㄇㄈ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)      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拼音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Pinyin</w:t>
            </w:r>
          </w:p>
          <w:p w:rsidR="00CC65CA" w:rsidRPr="006731C2" w:rsidRDefault="00CC65CA" w:rsidP="00CC65CA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白話文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Modern Chinese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    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文言文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Literary Chinese</w:t>
            </w:r>
          </w:p>
          <w:p w:rsidR="00CC65CA" w:rsidRPr="006731C2" w:rsidRDefault="00CC65CA" w:rsidP="00CC65CA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聽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Listening Comprehension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說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Speaking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讀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Reading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寫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Writing</w:t>
            </w:r>
          </w:p>
        </w:tc>
      </w:tr>
      <w:tr w:rsidR="00CC65CA" w:rsidRPr="006731C2" w:rsidTr="00C638D3">
        <w:trPr>
          <w:trHeight w:val="215"/>
          <w:jc w:val="center"/>
        </w:trPr>
        <w:tc>
          <w:tcPr>
            <w:tcW w:w="3900" w:type="dxa"/>
            <w:gridSpan w:val="3"/>
            <w:tcBorders>
              <w:left w:val="single" w:sz="12" w:space="0" w:color="000000"/>
              <w:right w:val="nil"/>
            </w:tcBorders>
            <w:shd w:val="clear" w:color="auto" w:fill="auto"/>
          </w:tcPr>
          <w:p w:rsidR="00CC65CA" w:rsidRPr="006731C2" w:rsidRDefault="00CC65CA" w:rsidP="00C638D3">
            <w:pPr>
              <w:snapToGrid w:val="0"/>
              <w:spacing w:beforeLines="10" w:before="36"/>
              <w:ind w:left="248" w:hangingChars="124" w:hanging="248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3.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日常生活中有使用中文的機會嗎？</w:t>
            </w:r>
          </w:p>
          <w:p w:rsidR="00CC65CA" w:rsidRPr="006731C2" w:rsidRDefault="00CC65CA" w:rsidP="00C638D3">
            <w:pPr>
              <w:snapToGrid w:val="0"/>
              <w:spacing w:beforeLines="10" w:before="36"/>
              <w:ind w:leftChars="103" w:left="247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Do you regularly use Chinese in your home country?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auto"/>
            <w:vAlign w:val="center"/>
          </w:tcPr>
          <w:p w:rsidR="00B5756E" w:rsidRPr="006731C2" w:rsidRDefault="00CC65CA" w:rsidP="00B5756E">
            <w:pPr>
              <w:snapToGrid w:val="0"/>
              <w:spacing w:beforeLines="10" w:before="36"/>
              <w:ind w:left="22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有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Yes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在家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at home</w:t>
            </w:r>
          </w:p>
          <w:p w:rsidR="00CC65CA" w:rsidRPr="006731C2" w:rsidRDefault="00B5756E" w:rsidP="00B5756E">
            <w:pPr>
              <w:snapToGrid w:val="0"/>
              <w:spacing w:beforeLines="10" w:before="36"/>
              <w:ind w:left="22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        </w:t>
            </w:r>
            <w:r w:rsidR="00CC65CA"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CC65CA" w:rsidRPr="006731C2">
              <w:rPr>
                <w:rFonts w:ascii="Cambria" w:eastAsia="標楷體" w:hAnsi="Cambria" w:cs="Arial"/>
                <w:sz w:val="20"/>
                <w:szCs w:val="20"/>
              </w:rPr>
              <w:t>在工作中</w:t>
            </w:r>
            <w:r w:rsidR="00CC65CA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CC65CA" w:rsidRPr="006731C2">
              <w:rPr>
                <w:rFonts w:ascii="Cambria" w:eastAsia="標楷體" w:hAnsi="Cambria"/>
                <w:sz w:val="20"/>
                <w:szCs w:val="20"/>
              </w:rPr>
              <w:t>at work</w:t>
            </w:r>
          </w:p>
          <w:p w:rsidR="00CC65CA" w:rsidRPr="006731C2" w:rsidRDefault="00CC65CA" w:rsidP="00CC65CA">
            <w:pPr>
              <w:snapToGrid w:val="0"/>
              <w:spacing w:beforeLines="10" w:before="36"/>
              <w:ind w:leftChars="193" w:left="463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color w:val="FFFFFF"/>
                <w:sz w:val="20"/>
                <w:szCs w:val="20"/>
              </w:rPr>
              <w:t xml:space="preserve">.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一天幾小時？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How many hours a day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? </w:t>
            </w:r>
            <w:r w:rsidRPr="006731C2">
              <w:rPr>
                <w:rFonts w:ascii="Cambria" w:eastAsia="標楷體" w:hAnsi="Cambria"/>
                <w:sz w:val="20"/>
                <w:szCs w:val="20"/>
                <w:u w:val="single"/>
              </w:rPr>
              <w:t xml:space="preserve">        </w:t>
            </w:r>
          </w:p>
        </w:tc>
        <w:tc>
          <w:tcPr>
            <w:tcW w:w="1146" w:type="dxa"/>
            <w:tcBorders>
              <w:right w:val="single" w:sz="12" w:space="0" w:color="000000"/>
            </w:tcBorders>
            <w:shd w:val="clear" w:color="auto" w:fill="auto"/>
          </w:tcPr>
          <w:p w:rsidR="00CC65CA" w:rsidRPr="006731C2" w:rsidRDefault="00CC65CA" w:rsidP="00B5756E">
            <w:pPr>
              <w:snapToGrid w:val="0"/>
              <w:spacing w:beforeLines="10" w:before="36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沒有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No</w:t>
            </w:r>
          </w:p>
        </w:tc>
      </w:tr>
      <w:tr w:rsidR="00CC65CA" w:rsidRPr="006731C2" w:rsidTr="00C638D3">
        <w:trPr>
          <w:trHeight w:val="215"/>
          <w:jc w:val="center"/>
        </w:trPr>
        <w:tc>
          <w:tcPr>
            <w:tcW w:w="3900" w:type="dxa"/>
            <w:gridSpan w:val="3"/>
            <w:tcBorders>
              <w:left w:val="single" w:sz="12" w:space="0" w:color="000000"/>
              <w:right w:val="nil"/>
            </w:tcBorders>
            <w:shd w:val="clear" w:color="auto" w:fill="auto"/>
          </w:tcPr>
          <w:p w:rsidR="00CC65CA" w:rsidRPr="006731C2" w:rsidRDefault="00CC65CA" w:rsidP="00C638D3">
            <w:pPr>
              <w:numPr>
                <w:ilvl w:val="0"/>
                <w:numId w:val="4"/>
              </w:numPr>
              <w:snapToGrid w:val="0"/>
              <w:spacing w:beforeLines="10" w:before="36"/>
              <w:ind w:left="248" w:hanging="248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曾在華語地區居住過嗎？</w:t>
            </w:r>
          </w:p>
          <w:p w:rsidR="00CC65CA" w:rsidRPr="006731C2" w:rsidRDefault="00CC65CA" w:rsidP="00C638D3">
            <w:pPr>
              <w:snapToGrid w:val="0"/>
              <w:spacing w:beforeLines="10" w:before="36"/>
              <w:ind w:leftChars="103" w:left="247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Have you ever lived in a</w:t>
            </w:r>
            <w:r w:rsidR="00B5756E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Chinese-speaking country</w:t>
            </w:r>
            <w:r w:rsidR="00F96CD2" w:rsidRPr="006731C2">
              <w:rPr>
                <w:rFonts w:ascii="Cambria" w:eastAsia="標楷體" w:hAnsi="Cambria"/>
                <w:sz w:val="20"/>
                <w:szCs w:val="20"/>
              </w:rPr>
              <w:t>?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auto"/>
            <w:vAlign w:val="center"/>
          </w:tcPr>
          <w:p w:rsidR="00CC65CA" w:rsidRPr="006731C2" w:rsidRDefault="00CC65CA" w:rsidP="00B5756E">
            <w:pPr>
              <w:snapToGrid w:val="0"/>
              <w:spacing w:beforeLines="10" w:before="36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有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Yes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哪些國家？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Which country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?</w:t>
            </w:r>
          </w:p>
          <w:p w:rsidR="00CC65CA" w:rsidRPr="006731C2" w:rsidRDefault="00B5756E" w:rsidP="00B5756E">
            <w:pPr>
              <w:snapToGrid w:val="0"/>
              <w:spacing w:beforeLines="10" w:before="36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          </w:t>
            </w:r>
            <w:r w:rsidR="00CC65CA" w:rsidRPr="006731C2">
              <w:rPr>
                <w:rFonts w:ascii="Cambria" w:eastAsia="標楷體" w:hAnsi="Cambria"/>
                <w:sz w:val="20"/>
                <w:szCs w:val="20"/>
              </w:rPr>
              <w:t>________________________________</w:t>
            </w:r>
          </w:p>
          <w:p w:rsidR="00CC65CA" w:rsidRPr="006731C2" w:rsidRDefault="00CC65CA" w:rsidP="00B5756E">
            <w:pPr>
              <w:snapToGrid w:val="0"/>
              <w:spacing w:beforeLines="10" w:before="36"/>
              <w:ind w:firstLineChars="450" w:firstLine="900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什麼時候？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When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? __________________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__</w:t>
            </w:r>
          </w:p>
          <w:p w:rsidR="00CC65CA" w:rsidRPr="006731C2" w:rsidRDefault="00CC65CA" w:rsidP="00B5756E">
            <w:pPr>
              <w:snapToGrid w:val="0"/>
              <w:spacing w:beforeLines="10" w:before="36"/>
              <w:ind w:firstLineChars="450" w:firstLine="900"/>
              <w:rPr>
                <w:rFonts w:ascii="Cambria" w:eastAsia="標楷體" w:hAnsi="Cambria" w:cs="Arial"/>
                <w:sz w:val="20"/>
                <w:szCs w:val="20"/>
                <w:u w:val="single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多久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How long?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_________________</w:t>
            </w:r>
            <w:r w:rsidRPr="006731C2">
              <w:rPr>
                <w:rFonts w:ascii="Cambria" w:eastAsia="標楷體" w:hAnsi="Cambria" w:cs="Arial"/>
                <w:sz w:val="20"/>
                <w:szCs w:val="20"/>
                <w:u w:val="single"/>
              </w:rPr>
              <w:t xml:space="preserve">   </w:t>
            </w:r>
          </w:p>
        </w:tc>
        <w:tc>
          <w:tcPr>
            <w:tcW w:w="1146" w:type="dxa"/>
            <w:tcBorders>
              <w:right w:val="single" w:sz="12" w:space="0" w:color="000000"/>
            </w:tcBorders>
            <w:shd w:val="clear" w:color="auto" w:fill="auto"/>
          </w:tcPr>
          <w:p w:rsidR="00CC65CA" w:rsidRPr="006731C2" w:rsidRDefault="00CC65CA" w:rsidP="00B5756E">
            <w:pPr>
              <w:snapToGrid w:val="0"/>
              <w:spacing w:beforeLines="10" w:before="36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沒有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No</w:t>
            </w:r>
          </w:p>
        </w:tc>
      </w:tr>
      <w:tr w:rsidR="00B5756E" w:rsidRPr="006731C2" w:rsidTr="003F6EF7">
        <w:trPr>
          <w:trHeight w:val="215"/>
          <w:jc w:val="center"/>
        </w:trPr>
        <w:tc>
          <w:tcPr>
            <w:tcW w:w="2766" w:type="dxa"/>
            <w:tcBorders>
              <w:left w:val="single" w:sz="12" w:space="0" w:color="000000"/>
              <w:right w:val="nil"/>
            </w:tcBorders>
            <w:shd w:val="clear" w:color="auto" w:fill="auto"/>
          </w:tcPr>
          <w:p w:rsidR="00B5756E" w:rsidRPr="006731C2" w:rsidRDefault="00B5756E" w:rsidP="003F6EF7">
            <w:pPr>
              <w:numPr>
                <w:ilvl w:val="0"/>
                <w:numId w:val="4"/>
              </w:numPr>
              <w:snapToGrid w:val="0"/>
              <w:spacing w:beforeLines="10" w:before="36"/>
              <w:ind w:left="248" w:hanging="248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曾參加華語程度測驗嗎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？</w:t>
            </w:r>
          </w:p>
          <w:p w:rsidR="00B5756E" w:rsidRPr="006731C2" w:rsidRDefault="00B5756E" w:rsidP="003F6EF7">
            <w:pPr>
              <w:snapToGrid w:val="0"/>
              <w:spacing w:beforeLines="10" w:before="36"/>
              <w:ind w:leftChars="103" w:left="247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Have you ever taken a Chinese Proficiency test</w:t>
            </w:r>
            <w:r w:rsidR="00F96CD2" w:rsidRPr="006731C2">
              <w:rPr>
                <w:rFonts w:ascii="Cambria" w:eastAsia="標楷體" w:hAnsi="Cambria"/>
                <w:sz w:val="20"/>
                <w:szCs w:val="20"/>
              </w:rPr>
              <w:t>?</w:t>
            </w:r>
          </w:p>
        </w:tc>
        <w:tc>
          <w:tcPr>
            <w:tcW w:w="6095" w:type="dxa"/>
            <w:gridSpan w:val="3"/>
            <w:tcBorders>
              <w:left w:val="nil"/>
            </w:tcBorders>
            <w:shd w:val="clear" w:color="auto" w:fill="auto"/>
          </w:tcPr>
          <w:p w:rsidR="00B5756E" w:rsidRPr="006731C2" w:rsidRDefault="003F6EF7" w:rsidP="00B5756E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       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有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B5756E" w:rsidRPr="006731C2">
              <w:rPr>
                <w:rFonts w:ascii="Cambria" w:eastAsia="標楷體" w:hAnsi="Cambria"/>
                <w:sz w:val="20"/>
                <w:szCs w:val="20"/>
              </w:rPr>
              <w:t>Yes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檢</w:t>
            </w:r>
            <w:bookmarkStart w:id="0" w:name="_GoBack"/>
            <w:bookmarkEnd w:id="0"/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測的程度是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B5756E" w:rsidRPr="006731C2">
              <w:rPr>
                <w:rFonts w:ascii="Cambria" w:eastAsia="標楷體" w:hAnsi="Cambria"/>
                <w:sz w:val="20"/>
                <w:szCs w:val="20"/>
              </w:rPr>
              <w:t>How were you placed</w:t>
            </w:r>
            <w:r w:rsidR="00F96CD2" w:rsidRPr="006731C2">
              <w:rPr>
                <w:rFonts w:ascii="Cambria" w:eastAsia="標楷體" w:hAnsi="Cambria"/>
                <w:sz w:val="20"/>
                <w:szCs w:val="20"/>
              </w:rPr>
              <w:t>?</w:t>
            </w:r>
          </w:p>
          <w:p w:rsidR="003F6EF7" w:rsidRPr="006731C2" w:rsidRDefault="00B5756E" w:rsidP="00B5756E">
            <w:pPr>
              <w:snapToGrid w:val="0"/>
              <w:spacing w:beforeLines="10" w:before="36"/>
              <w:jc w:val="both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     </w:t>
            </w:r>
            <w:r w:rsidR="003F6EF7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      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初級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Beginner</w:t>
            </w:r>
            <w:r w:rsidR="00C638D3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中級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 xml:space="preserve"> Intermediate</w:t>
            </w:r>
            <w:r w:rsidR="00C638D3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</w:p>
          <w:p w:rsidR="00B5756E" w:rsidRPr="006731C2" w:rsidRDefault="003F6EF7" w:rsidP="00B5756E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                   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>高級</w:t>
            </w:r>
            <w:r w:rsidR="00B5756E"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="00B5756E" w:rsidRPr="006731C2">
              <w:rPr>
                <w:rFonts w:ascii="Cambria" w:eastAsia="標楷體" w:hAnsi="Cambria"/>
                <w:sz w:val="20"/>
                <w:szCs w:val="20"/>
              </w:rPr>
              <w:t>Advanced</w:t>
            </w:r>
          </w:p>
        </w:tc>
        <w:tc>
          <w:tcPr>
            <w:tcW w:w="1146" w:type="dxa"/>
            <w:tcBorders>
              <w:right w:val="single" w:sz="12" w:space="0" w:color="000000"/>
            </w:tcBorders>
            <w:shd w:val="clear" w:color="auto" w:fill="auto"/>
          </w:tcPr>
          <w:p w:rsidR="00B5756E" w:rsidRPr="006731C2" w:rsidRDefault="00B5756E" w:rsidP="00B5756E">
            <w:pPr>
              <w:snapToGrid w:val="0"/>
              <w:spacing w:beforeLines="10" w:before="36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□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沒有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No</w:t>
            </w:r>
          </w:p>
        </w:tc>
      </w:tr>
      <w:tr w:rsidR="00D04A9B" w:rsidRPr="006731C2" w:rsidTr="00B5756E">
        <w:trPr>
          <w:trHeight w:val="215"/>
          <w:jc w:val="center"/>
        </w:trPr>
        <w:tc>
          <w:tcPr>
            <w:tcW w:w="3900" w:type="dxa"/>
            <w:gridSpan w:val="3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D04A9B" w:rsidRPr="006731C2" w:rsidRDefault="00CC77B7" w:rsidP="00B5756E">
            <w:pPr>
              <w:numPr>
                <w:ilvl w:val="0"/>
                <w:numId w:val="4"/>
              </w:numPr>
              <w:snapToGrid w:val="0"/>
              <w:spacing w:beforeLines="10" w:before="36"/>
              <w:ind w:left="248" w:hanging="248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請寫下所學過的教材名稱及教材程度。</w:t>
            </w:r>
          </w:p>
          <w:p w:rsidR="00CC77B7" w:rsidRPr="006731C2" w:rsidRDefault="00CC77B7" w:rsidP="00B5756E">
            <w:pPr>
              <w:snapToGrid w:val="0"/>
              <w:spacing w:beforeLines="10" w:before="36"/>
              <w:ind w:left="248"/>
              <w:rPr>
                <w:rFonts w:ascii="Cambria" w:eastAsia="標楷體" w:hAnsi="Cambria"/>
                <w:sz w:val="20"/>
                <w:szCs w:val="20"/>
              </w:rPr>
            </w:pPr>
            <w:r w:rsidRPr="006731C2">
              <w:rPr>
                <w:rFonts w:ascii="Cambria" w:eastAsia="標楷體" w:hAnsi="Cambria"/>
                <w:sz w:val="20"/>
                <w:szCs w:val="20"/>
              </w:rPr>
              <w:t>List the main books you have formally studied</w:t>
            </w:r>
            <w:r w:rsidR="005530C5" w:rsidRPr="006731C2">
              <w:rPr>
                <w:rFonts w:ascii="Cambria" w:eastAsia="標楷體" w:hAnsi="Cambria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(</w:t>
            </w:r>
            <w:r w:rsidR="005530C5" w:rsidRPr="006731C2">
              <w:rPr>
                <w:rFonts w:ascii="Cambria" w:eastAsia="標楷體" w:hAnsi="Cambria"/>
                <w:sz w:val="20"/>
                <w:szCs w:val="20"/>
              </w:rPr>
              <w:t>p</w:t>
            </w:r>
            <w:r w:rsidRPr="006731C2">
              <w:rPr>
                <w:rFonts w:ascii="Cambria" w:eastAsia="標楷體" w:hAnsi="Cambria"/>
                <w:sz w:val="20"/>
                <w:szCs w:val="20"/>
              </w:rPr>
              <w:t>lease indicate title and level)</w:t>
            </w:r>
            <w:r w:rsidR="002359D3" w:rsidRPr="006731C2">
              <w:rPr>
                <w:rFonts w:ascii="Cambria" w:eastAsia="標楷體" w:hAnsi="Cambria"/>
                <w:sz w:val="20"/>
                <w:szCs w:val="20"/>
              </w:rPr>
              <w:t>.</w:t>
            </w:r>
          </w:p>
        </w:tc>
        <w:tc>
          <w:tcPr>
            <w:tcW w:w="6107" w:type="dxa"/>
            <w:gridSpan w:val="2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:rsidR="00D04A9B" w:rsidRPr="006731C2" w:rsidRDefault="00B92808" w:rsidP="00E9330F">
            <w:pPr>
              <w:snapToGrid w:val="0"/>
              <w:spacing w:beforeLines="10" w:before="36"/>
              <w:jc w:val="both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　</w:t>
            </w:r>
          </w:p>
        </w:tc>
      </w:tr>
    </w:tbl>
    <w:p w:rsidR="00D04A9B" w:rsidRPr="006731C2" w:rsidRDefault="00D04A9B" w:rsidP="009D24B1">
      <w:pPr>
        <w:snapToGrid w:val="0"/>
        <w:spacing w:beforeLines="20" w:before="72" w:line="180" w:lineRule="auto"/>
        <w:rPr>
          <w:rFonts w:ascii="Cambria" w:eastAsia="標楷體" w:hAnsi="Cambria" w:cs="Arial"/>
          <w:sz w:val="20"/>
          <w:szCs w:val="20"/>
        </w:rPr>
      </w:pPr>
    </w:p>
    <w:tbl>
      <w:tblPr>
        <w:tblW w:w="10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8"/>
        <w:gridCol w:w="4079"/>
        <w:gridCol w:w="273"/>
        <w:gridCol w:w="986"/>
        <w:gridCol w:w="2631"/>
      </w:tblGrid>
      <w:tr w:rsidR="00CC77B7" w:rsidRPr="006731C2" w:rsidTr="00C638D3">
        <w:trPr>
          <w:trHeight w:val="364"/>
          <w:jc w:val="center"/>
        </w:trPr>
        <w:tc>
          <w:tcPr>
            <w:tcW w:w="203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</w:tcPr>
          <w:p w:rsidR="00CC77B7" w:rsidRPr="006731C2" w:rsidRDefault="00CC77B7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申請人簽名</w:t>
            </w:r>
          </w:p>
          <w:p w:rsidR="00CC77B7" w:rsidRPr="006731C2" w:rsidRDefault="00CC77B7" w:rsidP="0005023F">
            <w:pPr>
              <w:snapToGrid w:val="0"/>
              <w:jc w:val="center"/>
              <w:rPr>
                <w:rFonts w:ascii="Cambria" w:eastAsia="標楷體" w:hAnsi="Cambria" w:cs="Arial"/>
                <w:sz w:val="18"/>
                <w:szCs w:val="18"/>
              </w:rPr>
            </w:pPr>
            <w:r w:rsidRPr="006731C2">
              <w:rPr>
                <w:rFonts w:ascii="Cambria" w:eastAsia="標楷體" w:hAnsi="Cambria" w:cs="Arial"/>
                <w:sz w:val="18"/>
                <w:szCs w:val="18"/>
              </w:rPr>
              <w:t>Applicant’s Signature</w:t>
            </w:r>
          </w:p>
        </w:tc>
        <w:tc>
          <w:tcPr>
            <w:tcW w:w="4079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CC77B7" w:rsidRPr="006731C2" w:rsidRDefault="00CC77B7" w:rsidP="0005023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273" w:type="dxa"/>
            <w:tcBorders>
              <w:top w:val="single" w:sz="12" w:space="0" w:color="FFFFFF"/>
              <w:left w:val="single" w:sz="12" w:space="0" w:color="000000"/>
              <w:bottom w:val="single" w:sz="12" w:space="0" w:color="FFFFFF"/>
              <w:right w:val="single" w:sz="12" w:space="0" w:color="000000"/>
            </w:tcBorders>
          </w:tcPr>
          <w:p w:rsidR="00CC77B7" w:rsidRPr="006731C2" w:rsidRDefault="00CC77B7" w:rsidP="0005023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  <w:tc>
          <w:tcPr>
            <w:tcW w:w="9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</w:tcPr>
          <w:p w:rsidR="00AA13FA" w:rsidRPr="006731C2" w:rsidRDefault="00CC77B7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日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 xml:space="preserve"> </w:t>
            </w:r>
            <w:r w:rsidRPr="006731C2">
              <w:rPr>
                <w:rFonts w:ascii="Cambria" w:eastAsia="標楷體" w:hAnsi="Cambria" w:cs="Arial"/>
                <w:sz w:val="20"/>
                <w:szCs w:val="20"/>
              </w:rPr>
              <w:t>期</w:t>
            </w:r>
          </w:p>
          <w:p w:rsidR="00CC77B7" w:rsidRPr="006731C2" w:rsidRDefault="00CC77B7" w:rsidP="0005023F">
            <w:pPr>
              <w:snapToGrid w:val="0"/>
              <w:jc w:val="center"/>
              <w:rPr>
                <w:rFonts w:ascii="Cambria" w:eastAsia="標楷體" w:hAnsi="Cambria" w:cs="Arial"/>
                <w:sz w:val="20"/>
                <w:szCs w:val="20"/>
              </w:rPr>
            </w:pPr>
            <w:r w:rsidRPr="006731C2">
              <w:rPr>
                <w:rFonts w:ascii="Cambria" w:eastAsia="標楷體" w:hAnsi="Cambria" w:cs="Arial"/>
                <w:sz w:val="20"/>
                <w:szCs w:val="20"/>
              </w:rPr>
              <w:t>Date</w:t>
            </w:r>
          </w:p>
        </w:tc>
        <w:tc>
          <w:tcPr>
            <w:tcW w:w="263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CC77B7" w:rsidRPr="006731C2" w:rsidRDefault="00CC77B7" w:rsidP="0005023F">
            <w:pPr>
              <w:snapToGrid w:val="0"/>
              <w:rPr>
                <w:rFonts w:ascii="Cambria" w:eastAsia="標楷體" w:hAnsi="Cambria" w:cs="Arial"/>
                <w:sz w:val="20"/>
                <w:szCs w:val="20"/>
              </w:rPr>
            </w:pPr>
          </w:p>
        </w:tc>
      </w:tr>
    </w:tbl>
    <w:p w:rsidR="00C34825" w:rsidRPr="006731C2" w:rsidRDefault="00C34825" w:rsidP="00043D01">
      <w:pPr>
        <w:snapToGrid w:val="0"/>
        <w:spacing w:beforeLines="20" w:before="72" w:line="180" w:lineRule="auto"/>
        <w:rPr>
          <w:rFonts w:ascii="Cambria" w:eastAsia="標楷體" w:hAnsi="Cambria" w:cs="Arial"/>
          <w:sz w:val="20"/>
          <w:szCs w:val="20"/>
        </w:rPr>
      </w:pPr>
    </w:p>
    <w:sectPr w:rsidR="00C34825" w:rsidRPr="006731C2" w:rsidSect="005A097C">
      <w:pgSz w:w="11906" w:h="16838"/>
      <w:pgMar w:top="964" w:right="1021" w:bottom="936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56CA" w:rsidRDefault="002756CA" w:rsidP="008E6528">
      <w:r>
        <w:separator/>
      </w:r>
    </w:p>
  </w:endnote>
  <w:endnote w:type="continuationSeparator" w:id="0">
    <w:p w:rsidR="002756CA" w:rsidRDefault="002756CA" w:rsidP="008E6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56CA" w:rsidRDefault="002756CA" w:rsidP="008E6528">
      <w:r>
        <w:separator/>
      </w:r>
    </w:p>
  </w:footnote>
  <w:footnote w:type="continuationSeparator" w:id="0">
    <w:p w:rsidR="002756CA" w:rsidRDefault="002756CA" w:rsidP="008E65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7045D"/>
    <w:multiLevelType w:val="hybridMultilevel"/>
    <w:tmpl w:val="DBC23ECC"/>
    <w:lvl w:ilvl="0" w:tplc="32C07DE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0C1687F"/>
    <w:multiLevelType w:val="hybridMultilevel"/>
    <w:tmpl w:val="16CAB618"/>
    <w:lvl w:ilvl="0" w:tplc="63346084">
      <w:start w:val="4"/>
      <w:numFmt w:val="decimal"/>
      <w:lvlText w:val="%1."/>
      <w:lvlJc w:val="left"/>
      <w:pPr>
        <w:ind w:left="360" w:hanging="360"/>
      </w:pPr>
      <w:rPr>
        <w:rFonts w:ascii="Calibri" w:hAnsi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4CA0BF1"/>
    <w:multiLevelType w:val="hybridMultilevel"/>
    <w:tmpl w:val="AC0CD6D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9544E96"/>
    <w:multiLevelType w:val="hybridMultilevel"/>
    <w:tmpl w:val="A92A62EC"/>
    <w:lvl w:ilvl="0" w:tplc="24228E8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TM1tzA3NzMwMzJW0lEKTi0uzszPAykwrAUAN8XOMCwAAAA="/>
  </w:docVars>
  <w:rsids>
    <w:rsidRoot w:val="00843BEA"/>
    <w:rsid w:val="000160E9"/>
    <w:rsid w:val="00017A78"/>
    <w:rsid w:val="00036F63"/>
    <w:rsid w:val="0004046C"/>
    <w:rsid w:val="00043D01"/>
    <w:rsid w:val="0005023F"/>
    <w:rsid w:val="00056638"/>
    <w:rsid w:val="00064049"/>
    <w:rsid w:val="00090B62"/>
    <w:rsid w:val="000B2B99"/>
    <w:rsid w:val="000B7FD6"/>
    <w:rsid w:val="000C55CA"/>
    <w:rsid w:val="000E5EF9"/>
    <w:rsid w:val="0011542F"/>
    <w:rsid w:val="001351B5"/>
    <w:rsid w:val="00143501"/>
    <w:rsid w:val="001440E0"/>
    <w:rsid w:val="00146529"/>
    <w:rsid w:val="001469B6"/>
    <w:rsid w:val="00147B36"/>
    <w:rsid w:val="00150283"/>
    <w:rsid w:val="0016180E"/>
    <w:rsid w:val="00172866"/>
    <w:rsid w:val="00197283"/>
    <w:rsid w:val="001A24A3"/>
    <w:rsid w:val="001C06F6"/>
    <w:rsid w:val="001C2E53"/>
    <w:rsid w:val="001E4466"/>
    <w:rsid w:val="00204289"/>
    <w:rsid w:val="00206022"/>
    <w:rsid w:val="00213BB4"/>
    <w:rsid w:val="002359D3"/>
    <w:rsid w:val="00251F21"/>
    <w:rsid w:val="0026293D"/>
    <w:rsid w:val="002756CA"/>
    <w:rsid w:val="00280664"/>
    <w:rsid w:val="002852EA"/>
    <w:rsid w:val="00287205"/>
    <w:rsid w:val="002A164E"/>
    <w:rsid w:val="002B189E"/>
    <w:rsid w:val="002D5F9D"/>
    <w:rsid w:val="002E2B81"/>
    <w:rsid w:val="002E7B94"/>
    <w:rsid w:val="002F3A1F"/>
    <w:rsid w:val="003257D1"/>
    <w:rsid w:val="00335630"/>
    <w:rsid w:val="00341308"/>
    <w:rsid w:val="00342444"/>
    <w:rsid w:val="00350058"/>
    <w:rsid w:val="00351FCC"/>
    <w:rsid w:val="003526BD"/>
    <w:rsid w:val="00360647"/>
    <w:rsid w:val="00372DF1"/>
    <w:rsid w:val="003B0DB1"/>
    <w:rsid w:val="003C4730"/>
    <w:rsid w:val="003C7851"/>
    <w:rsid w:val="003E1427"/>
    <w:rsid w:val="003F6EF7"/>
    <w:rsid w:val="00403DBE"/>
    <w:rsid w:val="00415AA1"/>
    <w:rsid w:val="00415DA1"/>
    <w:rsid w:val="00427AF6"/>
    <w:rsid w:val="00430F61"/>
    <w:rsid w:val="00442522"/>
    <w:rsid w:val="00450E03"/>
    <w:rsid w:val="00455B89"/>
    <w:rsid w:val="00492CB8"/>
    <w:rsid w:val="00496A7C"/>
    <w:rsid w:val="004A39DD"/>
    <w:rsid w:val="004A7C0B"/>
    <w:rsid w:val="004B3A61"/>
    <w:rsid w:val="004B3B98"/>
    <w:rsid w:val="004D5100"/>
    <w:rsid w:val="004F1DB0"/>
    <w:rsid w:val="004F7F50"/>
    <w:rsid w:val="00505F47"/>
    <w:rsid w:val="005271EB"/>
    <w:rsid w:val="005530C5"/>
    <w:rsid w:val="005766C5"/>
    <w:rsid w:val="00582A2D"/>
    <w:rsid w:val="005910AE"/>
    <w:rsid w:val="005A097C"/>
    <w:rsid w:val="005D7A80"/>
    <w:rsid w:val="005E5F45"/>
    <w:rsid w:val="005F08C3"/>
    <w:rsid w:val="00626CDF"/>
    <w:rsid w:val="00631236"/>
    <w:rsid w:val="00647CC8"/>
    <w:rsid w:val="006731C2"/>
    <w:rsid w:val="00694545"/>
    <w:rsid w:val="006A0260"/>
    <w:rsid w:val="006A4077"/>
    <w:rsid w:val="006B3636"/>
    <w:rsid w:val="006C07DE"/>
    <w:rsid w:val="006C1A81"/>
    <w:rsid w:val="006C2B84"/>
    <w:rsid w:val="006C6BC2"/>
    <w:rsid w:val="006E21E7"/>
    <w:rsid w:val="006F399C"/>
    <w:rsid w:val="006F7700"/>
    <w:rsid w:val="00700A9F"/>
    <w:rsid w:val="00706DAF"/>
    <w:rsid w:val="00743F70"/>
    <w:rsid w:val="00753E87"/>
    <w:rsid w:val="00773168"/>
    <w:rsid w:val="00775771"/>
    <w:rsid w:val="0078641F"/>
    <w:rsid w:val="007A2554"/>
    <w:rsid w:val="007C30E8"/>
    <w:rsid w:val="007C3AD8"/>
    <w:rsid w:val="007D3303"/>
    <w:rsid w:val="007D5EE8"/>
    <w:rsid w:val="007D761F"/>
    <w:rsid w:val="007E068A"/>
    <w:rsid w:val="007F4030"/>
    <w:rsid w:val="007F737C"/>
    <w:rsid w:val="0080668F"/>
    <w:rsid w:val="00843BEA"/>
    <w:rsid w:val="00844F86"/>
    <w:rsid w:val="00847B5E"/>
    <w:rsid w:val="008711F3"/>
    <w:rsid w:val="00883FD8"/>
    <w:rsid w:val="008873F1"/>
    <w:rsid w:val="00892EDC"/>
    <w:rsid w:val="008B3F09"/>
    <w:rsid w:val="008D525D"/>
    <w:rsid w:val="008E6528"/>
    <w:rsid w:val="00910CF3"/>
    <w:rsid w:val="009275A5"/>
    <w:rsid w:val="009511BC"/>
    <w:rsid w:val="009567E2"/>
    <w:rsid w:val="009616BA"/>
    <w:rsid w:val="009956B5"/>
    <w:rsid w:val="009969D8"/>
    <w:rsid w:val="009A0E7B"/>
    <w:rsid w:val="009A3E71"/>
    <w:rsid w:val="009C5DED"/>
    <w:rsid w:val="009D24B1"/>
    <w:rsid w:val="009E0B59"/>
    <w:rsid w:val="009F2A33"/>
    <w:rsid w:val="00A00E7A"/>
    <w:rsid w:val="00A54D6A"/>
    <w:rsid w:val="00A73718"/>
    <w:rsid w:val="00A9756C"/>
    <w:rsid w:val="00AA13FA"/>
    <w:rsid w:val="00AB52C6"/>
    <w:rsid w:val="00AD125B"/>
    <w:rsid w:val="00AD1836"/>
    <w:rsid w:val="00AE0295"/>
    <w:rsid w:val="00AF1E7B"/>
    <w:rsid w:val="00AF4BA9"/>
    <w:rsid w:val="00B0771F"/>
    <w:rsid w:val="00B27544"/>
    <w:rsid w:val="00B3036C"/>
    <w:rsid w:val="00B4747F"/>
    <w:rsid w:val="00B51E9F"/>
    <w:rsid w:val="00B5756E"/>
    <w:rsid w:val="00B77439"/>
    <w:rsid w:val="00B7784A"/>
    <w:rsid w:val="00B831BF"/>
    <w:rsid w:val="00B8654C"/>
    <w:rsid w:val="00B92808"/>
    <w:rsid w:val="00BA13F1"/>
    <w:rsid w:val="00BB1020"/>
    <w:rsid w:val="00BC05FA"/>
    <w:rsid w:val="00BE61C1"/>
    <w:rsid w:val="00BF127F"/>
    <w:rsid w:val="00BF1A8D"/>
    <w:rsid w:val="00C16057"/>
    <w:rsid w:val="00C34825"/>
    <w:rsid w:val="00C36B05"/>
    <w:rsid w:val="00C3766A"/>
    <w:rsid w:val="00C4545C"/>
    <w:rsid w:val="00C56244"/>
    <w:rsid w:val="00C635B8"/>
    <w:rsid w:val="00C638D3"/>
    <w:rsid w:val="00C65C51"/>
    <w:rsid w:val="00C73513"/>
    <w:rsid w:val="00C750D9"/>
    <w:rsid w:val="00CA347A"/>
    <w:rsid w:val="00CA4317"/>
    <w:rsid w:val="00CB005B"/>
    <w:rsid w:val="00CB7205"/>
    <w:rsid w:val="00CB7467"/>
    <w:rsid w:val="00CC4704"/>
    <w:rsid w:val="00CC65CA"/>
    <w:rsid w:val="00CC6D71"/>
    <w:rsid w:val="00CC77B7"/>
    <w:rsid w:val="00CD17A4"/>
    <w:rsid w:val="00CD341D"/>
    <w:rsid w:val="00D04A9B"/>
    <w:rsid w:val="00D12BF0"/>
    <w:rsid w:val="00D16D54"/>
    <w:rsid w:val="00D21E09"/>
    <w:rsid w:val="00D231B6"/>
    <w:rsid w:val="00D24B90"/>
    <w:rsid w:val="00D32F37"/>
    <w:rsid w:val="00D41C5F"/>
    <w:rsid w:val="00D45430"/>
    <w:rsid w:val="00D604E4"/>
    <w:rsid w:val="00D6410F"/>
    <w:rsid w:val="00D709B8"/>
    <w:rsid w:val="00D8576E"/>
    <w:rsid w:val="00D919DF"/>
    <w:rsid w:val="00D97357"/>
    <w:rsid w:val="00DB61A6"/>
    <w:rsid w:val="00DC5293"/>
    <w:rsid w:val="00DD0E09"/>
    <w:rsid w:val="00DE5A68"/>
    <w:rsid w:val="00DE7331"/>
    <w:rsid w:val="00E150D0"/>
    <w:rsid w:val="00E154B7"/>
    <w:rsid w:val="00E208AF"/>
    <w:rsid w:val="00E27C04"/>
    <w:rsid w:val="00E51A09"/>
    <w:rsid w:val="00E91712"/>
    <w:rsid w:val="00E9330F"/>
    <w:rsid w:val="00E9615B"/>
    <w:rsid w:val="00E96F75"/>
    <w:rsid w:val="00EA1278"/>
    <w:rsid w:val="00ED2D05"/>
    <w:rsid w:val="00ED2F75"/>
    <w:rsid w:val="00EE02A5"/>
    <w:rsid w:val="00EE7048"/>
    <w:rsid w:val="00F01921"/>
    <w:rsid w:val="00F03687"/>
    <w:rsid w:val="00F10729"/>
    <w:rsid w:val="00F25035"/>
    <w:rsid w:val="00F32131"/>
    <w:rsid w:val="00F371D5"/>
    <w:rsid w:val="00F96CD2"/>
    <w:rsid w:val="00FA6213"/>
    <w:rsid w:val="00FB5C9D"/>
    <w:rsid w:val="00FC113E"/>
    <w:rsid w:val="00FC2CC7"/>
    <w:rsid w:val="00FD6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D8FBE30-60D6-438B-BD4C-204C58401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3BEA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843BE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E65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8E6528"/>
    <w:rPr>
      <w:kern w:val="2"/>
    </w:rPr>
  </w:style>
  <w:style w:type="paragraph" w:styleId="a6">
    <w:name w:val="footer"/>
    <w:basedOn w:val="a"/>
    <w:link w:val="a7"/>
    <w:uiPriority w:val="99"/>
    <w:unhideWhenUsed/>
    <w:rsid w:val="008E65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8E6528"/>
    <w:rPr>
      <w:kern w:val="2"/>
    </w:rPr>
  </w:style>
  <w:style w:type="character" w:styleId="a8">
    <w:name w:val="Hyperlink"/>
    <w:uiPriority w:val="99"/>
    <w:unhideWhenUsed/>
    <w:rsid w:val="006C1A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358CF3E-F9D9-4BFF-9933-05B1723D3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519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7</CharactersWithSpaces>
  <SharedDoc>false</SharedDoc>
  <HLinks>
    <vt:vector size="6" baseType="variant">
      <vt:variant>
        <vt:i4>6225951</vt:i4>
      </vt:variant>
      <vt:variant>
        <vt:i4>0</vt:i4>
      </vt:variant>
      <vt:variant>
        <vt:i4>0</vt:i4>
      </vt:variant>
      <vt:variant>
        <vt:i4>5</vt:i4>
      </vt:variant>
      <vt:variant>
        <vt:lpwstr>http://kclc.ncku.edu.tw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姓名</dc:title>
  <dc:subject/>
  <dc:creator>user</dc:creator>
  <cp:keywords/>
  <dc:description/>
  <cp:lastModifiedBy>USER</cp:lastModifiedBy>
  <cp:revision>4</cp:revision>
  <cp:lastPrinted>2012-05-25T07:58:00Z</cp:lastPrinted>
  <dcterms:created xsi:type="dcterms:W3CDTF">2018-11-06T03:15:00Z</dcterms:created>
  <dcterms:modified xsi:type="dcterms:W3CDTF">2018-11-06T05:18:00Z</dcterms:modified>
</cp:coreProperties>
</file>